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7A4B" w14:textId="7294BB38" w:rsidR="009E72EE" w:rsidRDefault="00B04761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2107A1">
        <w:rPr>
          <w:rFonts w:ascii="Arial" w:hAnsi="Arial" w:cs="Arial"/>
          <w:b/>
          <w:sz w:val="24"/>
          <w:szCs w:val="24"/>
        </w:rPr>
        <w:t>29</w:t>
      </w:r>
      <w:r w:rsidR="002107A1" w:rsidRPr="002107A1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2107A1">
        <w:rPr>
          <w:rFonts w:ascii="Arial" w:hAnsi="Arial" w:cs="Arial"/>
          <w:b/>
          <w:sz w:val="24"/>
          <w:szCs w:val="24"/>
        </w:rPr>
        <w:t xml:space="preserve"> MARCH</w:t>
      </w:r>
      <w:r w:rsidR="001A1727">
        <w:rPr>
          <w:rFonts w:ascii="Arial" w:hAnsi="Arial" w:cs="Arial"/>
          <w:b/>
          <w:sz w:val="24"/>
          <w:szCs w:val="24"/>
        </w:rPr>
        <w:t xml:space="preserve"> </w:t>
      </w:r>
      <w:r w:rsidR="002D2D7C">
        <w:rPr>
          <w:rFonts w:ascii="Arial" w:hAnsi="Arial" w:cs="Arial"/>
          <w:b/>
          <w:sz w:val="24"/>
          <w:szCs w:val="24"/>
        </w:rPr>
        <w:t>MORNING WORSHIP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6976996A" w14:textId="31C2DC2B" w:rsidR="002107A1" w:rsidRPr="002107A1" w:rsidRDefault="002107A1" w:rsidP="002107A1">
      <w:pPr>
        <w:jc w:val="center"/>
        <w:rPr>
          <w:rFonts w:ascii="Arial" w:hAnsi="Arial" w:cs="Arial"/>
          <w:b/>
          <w:bCs/>
        </w:rPr>
      </w:pPr>
      <w:r w:rsidRPr="002107A1">
        <w:rPr>
          <w:rFonts w:ascii="Arial" w:hAnsi="Arial" w:cs="Arial"/>
          <w:b/>
          <w:bCs/>
        </w:rPr>
        <w:t>PALM SUNDAY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7CF5EACD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>: A</w:t>
      </w:r>
      <w:r w:rsidR="00CE7FC9">
        <w:rPr>
          <w:rFonts w:ascii="Arial" w:hAnsi="Arial" w:cs="Arial"/>
          <w:i/>
          <w:iCs/>
          <w:color w:val="000000"/>
          <w:sz w:val="18"/>
          <w:szCs w:val="18"/>
        </w:rPr>
        <w:t>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Pr="00F27654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3F44D048" w14:textId="77777777" w:rsidR="002107A1" w:rsidRPr="002107A1" w:rsidRDefault="00CE1126" w:rsidP="002107A1">
      <w:pPr>
        <w:widowControl/>
        <w:rPr>
          <w:rFonts w:ascii="Arial" w:hAnsi="Arial" w:cs="Arial"/>
          <w:b/>
          <w:bCs/>
        </w:rPr>
      </w:pPr>
      <w:r w:rsidRPr="00F27654">
        <w:rPr>
          <w:rFonts w:ascii="Arial" w:hAnsi="Arial" w:cs="Arial"/>
          <w:b/>
          <w:bCs/>
        </w:rPr>
        <w:t xml:space="preserve">1. </w:t>
      </w:r>
      <w:r w:rsidR="002107A1" w:rsidRPr="002107A1">
        <w:rPr>
          <w:rFonts w:ascii="Arial" w:hAnsi="Arial" w:cs="Arial"/>
          <w:b/>
          <w:bCs/>
        </w:rPr>
        <w:t>Hosanna, hosanna, hosanna in the highest,</w:t>
      </w:r>
    </w:p>
    <w:p w14:paraId="4DF74155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osanna, hosanna, hosanna in the highest,</w:t>
      </w:r>
    </w:p>
    <w:p w14:paraId="2192384A" w14:textId="77777777" w:rsidR="002107A1" w:rsidRDefault="002107A1" w:rsidP="002107A1">
      <w:pPr>
        <w:widowControl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Lord</w:t>
      </w:r>
      <w:proofErr w:type="gramEnd"/>
      <w:r>
        <w:rPr>
          <w:rFonts w:ascii="Arial" w:hAnsi="Arial" w:cs="Arial"/>
        </w:rPr>
        <w:t xml:space="preserve"> we lift up your name with hearts</w:t>
      </w:r>
    </w:p>
    <w:p w14:paraId="018643A1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ull of praise,</w:t>
      </w:r>
    </w:p>
    <w:p w14:paraId="16DD3BA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exalted, O Lord, my God,</w:t>
      </w:r>
    </w:p>
    <w:p w14:paraId="40471A9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osanna in the highest.</w:t>
      </w:r>
    </w:p>
    <w:p w14:paraId="02D2ECEE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70D823C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lory, glory, glory to the King of kings,</w:t>
      </w:r>
    </w:p>
    <w:p w14:paraId="2EE06CEC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lory, glory, glory to the King of kings,</w:t>
      </w:r>
    </w:p>
    <w:p w14:paraId="72BF60F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rd, we lift up your name, with hearts</w:t>
      </w:r>
    </w:p>
    <w:p w14:paraId="32F8C02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ull of praise,</w:t>
      </w:r>
    </w:p>
    <w:p w14:paraId="0BF03D9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e exalted, O Lord, my God,</w:t>
      </w:r>
    </w:p>
    <w:p w14:paraId="7FB78B4A" w14:textId="3D5C6CA7" w:rsidR="009572B0" w:rsidRPr="009572B0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lory to the King of kings.</w:t>
      </w:r>
    </w:p>
    <w:p w14:paraId="514AA02D" w14:textId="77777777" w:rsidR="009572B0" w:rsidRPr="00D65E9F" w:rsidRDefault="009572B0" w:rsidP="009572B0">
      <w:pPr>
        <w:contextualSpacing/>
        <w:rPr>
          <w:rFonts w:ascii="Arial" w:hAnsi="Arial" w:cs="Arial"/>
        </w:rPr>
      </w:pPr>
    </w:p>
    <w:p w14:paraId="6A966081" w14:textId="73F82311" w:rsidR="002107A1" w:rsidRPr="002107A1" w:rsidRDefault="00CE1126" w:rsidP="002107A1">
      <w:pPr>
        <w:rPr>
          <w:rFonts w:ascii="Arial" w:hAnsi="Arial" w:cs="Arial"/>
          <w:color w:val="000000"/>
          <w:lang w:val="en"/>
        </w:rPr>
      </w:pPr>
      <w:r>
        <w:rPr>
          <w:rFonts w:ascii="Arial" w:hAnsi="Arial" w:cs="Arial"/>
          <w:b/>
          <w:bCs/>
        </w:rPr>
        <w:t>2</w:t>
      </w:r>
      <w:r w:rsidRPr="002D2D7C">
        <w:rPr>
          <w:rFonts w:ascii="Arial" w:hAnsi="Arial" w:cs="Arial"/>
          <w:b/>
          <w:bCs/>
        </w:rPr>
        <w:t>.</w:t>
      </w:r>
      <w:r w:rsidR="002107A1">
        <w:rPr>
          <w:rFonts w:ascii="Arial" w:hAnsi="Arial" w:cs="Arial"/>
          <w:b/>
          <w:bCs/>
        </w:rPr>
        <w:t xml:space="preserve"> </w:t>
      </w:r>
      <w:r w:rsidR="002107A1" w:rsidRPr="002107A1">
        <w:rPr>
          <w:rFonts w:ascii="Arial" w:hAnsi="Arial" w:cs="Arial"/>
          <w:b/>
          <w:bCs/>
          <w:color w:val="000000"/>
          <w:lang w:val="en"/>
        </w:rPr>
        <w:t>Oh, to see the dawn</w:t>
      </w:r>
      <w:r w:rsidR="002107A1" w:rsidRPr="002107A1">
        <w:rPr>
          <w:b/>
          <w:bCs/>
          <w:color w:val="000000"/>
          <w:lang w:val="en"/>
        </w:rPr>
        <w:t xml:space="preserve"> o</w:t>
      </w:r>
      <w:r w:rsidR="002107A1" w:rsidRPr="002107A1">
        <w:rPr>
          <w:rFonts w:ascii="Arial" w:hAnsi="Arial" w:cs="Arial"/>
          <w:b/>
          <w:bCs/>
          <w:color w:val="000000"/>
          <w:lang w:val="en"/>
        </w:rPr>
        <w:t>f the darkest day:</w:t>
      </w:r>
      <w:r w:rsidR="002107A1">
        <w:rPr>
          <w:rFonts w:ascii="Arial" w:hAnsi="Arial" w:cs="Arial"/>
          <w:color w:val="000000"/>
          <w:lang w:val="en"/>
        </w:rPr>
        <w:br/>
        <w:t>Christ on the road to Calvary.</w:t>
      </w:r>
      <w:r w:rsidR="002107A1">
        <w:rPr>
          <w:rFonts w:ascii="Arial" w:hAnsi="Arial" w:cs="Arial"/>
          <w:color w:val="000000"/>
          <w:lang w:val="en"/>
        </w:rPr>
        <w:br/>
        <w:t>Tried by sinful men,</w:t>
      </w:r>
      <w:r w:rsidR="002107A1">
        <w:rPr>
          <w:color w:val="000000"/>
          <w:lang w:val="en"/>
        </w:rPr>
        <w:t xml:space="preserve"> t</w:t>
      </w:r>
      <w:r w:rsidR="002107A1">
        <w:rPr>
          <w:rFonts w:ascii="Arial" w:hAnsi="Arial" w:cs="Arial"/>
          <w:color w:val="000000"/>
          <w:lang w:val="en"/>
        </w:rPr>
        <w:t>orn and beaten, then</w:t>
      </w:r>
      <w:r w:rsidR="002107A1">
        <w:rPr>
          <w:rFonts w:ascii="Arial" w:hAnsi="Arial" w:cs="Arial"/>
          <w:color w:val="000000"/>
          <w:lang w:val="en"/>
        </w:rPr>
        <w:br/>
        <w:t>Nailed to a cross of wood.</w:t>
      </w:r>
      <w:r w:rsidR="002107A1">
        <w:rPr>
          <w:rFonts w:ascii="Arial" w:hAnsi="Arial" w:cs="Arial"/>
          <w:color w:val="000000"/>
        </w:rPr>
        <w:br/>
      </w:r>
      <w:r w:rsidR="002107A1">
        <w:rPr>
          <w:rFonts w:ascii="Arial" w:hAnsi="Arial" w:cs="Arial"/>
          <w:color w:val="000000"/>
          <w:sz w:val="10"/>
          <w:szCs w:val="10"/>
        </w:rPr>
        <w:t> </w:t>
      </w:r>
      <w:r w:rsidR="002107A1">
        <w:rPr>
          <w:rFonts w:ascii="Arial" w:hAnsi="Arial" w:cs="Arial"/>
          <w:color w:val="000000"/>
          <w:sz w:val="10"/>
          <w:szCs w:val="10"/>
        </w:rPr>
        <w:br/>
      </w:r>
      <w:r w:rsidR="002107A1">
        <w:rPr>
          <w:rFonts w:ascii="Arial" w:hAnsi="Arial" w:cs="Arial"/>
          <w:i/>
          <w:iCs/>
          <w:color w:val="000000"/>
          <w:lang w:val="en"/>
        </w:rPr>
        <w:t xml:space="preserve">This, the </w:t>
      </w:r>
      <w:proofErr w:type="spellStart"/>
      <w:r w:rsidR="002107A1">
        <w:rPr>
          <w:rFonts w:ascii="Arial" w:hAnsi="Arial" w:cs="Arial"/>
          <w:i/>
          <w:iCs/>
          <w:color w:val="000000"/>
          <w:lang w:val="en"/>
        </w:rPr>
        <w:t>pow’r</w:t>
      </w:r>
      <w:proofErr w:type="spellEnd"/>
      <w:r w:rsidR="002107A1">
        <w:rPr>
          <w:rFonts w:ascii="Arial" w:hAnsi="Arial" w:cs="Arial"/>
          <w:i/>
          <w:iCs/>
          <w:color w:val="000000"/>
          <w:lang w:val="en"/>
        </w:rPr>
        <w:t xml:space="preserve"> of the cross:</w:t>
      </w:r>
      <w:r w:rsidR="002107A1">
        <w:rPr>
          <w:rFonts w:ascii="Arial" w:hAnsi="Arial" w:cs="Arial"/>
          <w:i/>
          <w:iCs/>
          <w:color w:val="000000"/>
          <w:lang w:val="en"/>
        </w:rPr>
        <w:br/>
        <w:t>Christ became sin for us;</w:t>
      </w:r>
      <w:r w:rsidR="002107A1">
        <w:rPr>
          <w:rFonts w:ascii="Arial" w:hAnsi="Arial" w:cs="Arial"/>
          <w:i/>
          <w:iCs/>
          <w:color w:val="000000"/>
          <w:lang w:val="en"/>
        </w:rPr>
        <w:br/>
        <w:t>Took the blame, bore the wrath -</w:t>
      </w:r>
      <w:r w:rsidR="002107A1">
        <w:rPr>
          <w:rFonts w:ascii="Arial" w:hAnsi="Arial" w:cs="Arial"/>
          <w:i/>
          <w:iCs/>
          <w:color w:val="000000"/>
          <w:lang w:val="en"/>
        </w:rPr>
        <w:br/>
        <w:t>We stand forgiven at the cross.</w:t>
      </w:r>
      <w:r w:rsidR="002107A1">
        <w:rPr>
          <w:rFonts w:ascii="Arial" w:hAnsi="Arial" w:cs="Arial"/>
          <w:i/>
          <w:iCs/>
          <w:color w:val="000000"/>
        </w:rPr>
        <w:br/>
      </w:r>
      <w:r w:rsidR="002107A1">
        <w:rPr>
          <w:rFonts w:ascii="Arial" w:hAnsi="Arial" w:cs="Arial"/>
          <w:color w:val="000000"/>
          <w:sz w:val="10"/>
          <w:szCs w:val="10"/>
        </w:rPr>
        <w:t> </w:t>
      </w:r>
      <w:r w:rsidR="002107A1">
        <w:rPr>
          <w:rFonts w:ascii="Arial" w:hAnsi="Arial" w:cs="Arial"/>
          <w:color w:val="000000"/>
          <w:sz w:val="10"/>
          <w:szCs w:val="10"/>
        </w:rPr>
        <w:br/>
      </w:r>
      <w:r w:rsidR="002107A1">
        <w:rPr>
          <w:rFonts w:ascii="Arial" w:hAnsi="Arial" w:cs="Arial"/>
          <w:color w:val="000000"/>
          <w:lang w:val="en"/>
        </w:rPr>
        <w:t>Oh, to see the pain</w:t>
      </w:r>
      <w:r w:rsidR="002107A1">
        <w:rPr>
          <w:color w:val="000000"/>
          <w:lang w:val="en"/>
        </w:rPr>
        <w:t xml:space="preserve"> w</w:t>
      </w:r>
      <w:r w:rsidR="002107A1">
        <w:rPr>
          <w:rFonts w:ascii="Arial" w:hAnsi="Arial" w:cs="Arial"/>
          <w:color w:val="000000"/>
          <w:lang w:val="en"/>
        </w:rPr>
        <w:t>ritten on Your face,</w:t>
      </w:r>
      <w:r w:rsidR="002107A1">
        <w:rPr>
          <w:rFonts w:ascii="Arial" w:hAnsi="Arial" w:cs="Arial"/>
          <w:color w:val="000000"/>
          <w:lang w:val="en"/>
        </w:rPr>
        <w:br/>
        <w:t>Bearing the awesome weight of sin.</w:t>
      </w:r>
      <w:r w:rsidR="002107A1">
        <w:rPr>
          <w:rFonts w:ascii="Arial" w:hAnsi="Arial" w:cs="Arial"/>
          <w:color w:val="000000"/>
          <w:lang w:val="en"/>
        </w:rPr>
        <w:br/>
      </w:r>
      <w:proofErr w:type="spellStart"/>
      <w:r w:rsidR="002107A1">
        <w:rPr>
          <w:rFonts w:ascii="Arial" w:hAnsi="Arial" w:cs="Arial"/>
          <w:color w:val="000000"/>
          <w:lang w:val="en"/>
        </w:rPr>
        <w:t>Ev’ry</w:t>
      </w:r>
      <w:proofErr w:type="spellEnd"/>
      <w:r w:rsidR="002107A1">
        <w:rPr>
          <w:rFonts w:ascii="Arial" w:hAnsi="Arial" w:cs="Arial"/>
          <w:color w:val="000000"/>
          <w:lang w:val="en"/>
        </w:rPr>
        <w:t xml:space="preserve"> bitter thought,</w:t>
      </w:r>
      <w:r w:rsidR="002107A1">
        <w:rPr>
          <w:color w:val="000000"/>
          <w:lang w:val="en"/>
        </w:rPr>
        <w:t xml:space="preserve"> </w:t>
      </w:r>
      <w:proofErr w:type="spellStart"/>
      <w:r w:rsidR="002107A1">
        <w:rPr>
          <w:color w:val="000000"/>
          <w:lang w:val="en"/>
        </w:rPr>
        <w:t>e</w:t>
      </w:r>
      <w:r w:rsidR="002107A1">
        <w:rPr>
          <w:rFonts w:ascii="Arial" w:hAnsi="Arial" w:cs="Arial"/>
          <w:color w:val="000000"/>
          <w:lang w:val="en"/>
        </w:rPr>
        <w:t>v’ry</w:t>
      </w:r>
      <w:proofErr w:type="spellEnd"/>
      <w:r w:rsidR="002107A1">
        <w:rPr>
          <w:rFonts w:ascii="Arial" w:hAnsi="Arial" w:cs="Arial"/>
          <w:color w:val="000000"/>
          <w:lang w:val="en"/>
        </w:rPr>
        <w:t xml:space="preserve"> evil deed</w:t>
      </w:r>
      <w:r w:rsidR="002107A1">
        <w:rPr>
          <w:rFonts w:ascii="Arial" w:hAnsi="Arial" w:cs="Arial"/>
          <w:color w:val="000000"/>
          <w:lang w:val="en"/>
        </w:rPr>
        <w:br/>
        <w:t>Crowning Your bloodstained brow.</w:t>
      </w:r>
      <w:r w:rsidR="002107A1">
        <w:rPr>
          <w:rFonts w:ascii="Arial" w:hAnsi="Arial" w:cs="Arial"/>
          <w:color w:val="000000"/>
        </w:rPr>
        <w:br/>
      </w:r>
      <w:r w:rsidR="002107A1">
        <w:rPr>
          <w:rFonts w:ascii="Arial" w:hAnsi="Arial" w:cs="Arial"/>
          <w:color w:val="000000"/>
          <w:sz w:val="10"/>
          <w:szCs w:val="10"/>
        </w:rPr>
        <w:t> </w:t>
      </w:r>
      <w:r w:rsidR="002107A1">
        <w:rPr>
          <w:rFonts w:ascii="Arial" w:hAnsi="Arial" w:cs="Arial"/>
          <w:color w:val="000000"/>
          <w:sz w:val="10"/>
          <w:szCs w:val="10"/>
        </w:rPr>
        <w:br/>
      </w:r>
      <w:r w:rsidR="002107A1">
        <w:rPr>
          <w:rFonts w:ascii="Arial" w:hAnsi="Arial" w:cs="Arial"/>
          <w:color w:val="000000"/>
          <w:lang w:val="en"/>
        </w:rPr>
        <w:t>Now the daylight flees;</w:t>
      </w:r>
      <w:r w:rsidR="002107A1">
        <w:rPr>
          <w:color w:val="000000"/>
          <w:lang w:val="en"/>
        </w:rPr>
        <w:t xml:space="preserve"> n</w:t>
      </w:r>
      <w:r w:rsidR="002107A1">
        <w:rPr>
          <w:rFonts w:ascii="Arial" w:hAnsi="Arial" w:cs="Arial"/>
          <w:color w:val="000000"/>
          <w:lang w:val="en"/>
        </w:rPr>
        <w:t>ow the ground beneath</w:t>
      </w:r>
      <w:r w:rsidR="002107A1">
        <w:rPr>
          <w:rFonts w:ascii="Arial" w:hAnsi="Arial" w:cs="Arial"/>
          <w:color w:val="000000"/>
          <w:lang w:val="en"/>
        </w:rPr>
        <w:br/>
        <w:t>Quakes as its Maker bows His head.</w:t>
      </w:r>
      <w:r w:rsidR="002107A1">
        <w:rPr>
          <w:rFonts w:ascii="Arial" w:hAnsi="Arial" w:cs="Arial"/>
          <w:color w:val="000000"/>
          <w:lang w:val="en"/>
        </w:rPr>
        <w:br/>
        <w:t>Curtain torn in two,</w:t>
      </w:r>
      <w:r w:rsidR="002107A1">
        <w:rPr>
          <w:color w:val="000000"/>
          <w:lang w:val="en"/>
        </w:rPr>
        <w:t xml:space="preserve"> d</w:t>
      </w:r>
      <w:r w:rsidR="002107A1">
        <w:rPr>
          <w:rFonts w:ascii="Arial" w:hAnsi="Arial" w:cs="Arial"/>
          <w:color w:val="000000"/>
          <w:lang w:val="en"/>
        </w:rPr>
        <w:t>ead are raised to life;</w:t>
      </w:r>
      <w:r w:rsidR="002107A1">
        <w:rPr>
          <w:rFonts w:ascii="Arial" w:hAnsi="Arial" w:cs="Arial"/>
          <w:color w:val="000000"/>
          <w:lang w:val="en"/>
        </w:rPr>
        <w:br/>
        <w:t xml:space="preserve">“Finished!” the </w:t>
      </w:r>
      <w:proofErr w:type="spellStart"/>
      <w:r w:rsidR="002107A1">
        <w:rPr>
          <w:rFonts w:ascii="Arial" w:hAnsi="Arial" w:cs="Arial"/>
          <w:color w:val="000000"/>
          <w:lang w:val="en"/>
        </w:rPr>
        <w:t>vict’ry</w:t>
      </w:r>
      <w:proofErr w:type="spellEnd"/>
      <w:r w:rsidR="002107A1">
        <w:rPr>
          <w:rFonts w:ascii="Arial" w:hAnsi="Arial" w:cs="Arial"/>
          <w:color w:val="000000"/>
          <w:lang w:val="en"/>
        </w:rPr>
        <w:t xml:space="preserve"> cry.</w:t>
      </w:r>
      <w:r w:rsidR="002107A1">
        <w:rPr>
          <w:rFonts w:ascii="Arial" w:hAnsi="Arial" w:cs="Arial"/>
          <w:color w:val="000000"/>
        </w:rPr>
        <w:br/>
      </w:r>
      <w:r w:rsidR="002107A1">
        <w:rPr>
          <w:rFonts w:ascii="Arial" w:hAnsi="Arial" w:cs="Arial"/>
          <w:color w:val="000000"/>
          <w:sz w:val="10"/>
          <w:szCs w:val="10"/>
        </w:rPr>
        <w:t> </w:t>
      </w:r>
      <w:r w:rsidR="002107A1">
        <w:rPr>
          <w:rFonts w:ascii="Arial" w:hAnsi="Arial" w:cs="Arial"/>
          <w:color w:val="000000"/>
          <w:sz w:val="10"/>
          <w:szCs w:val="10"/>
        </w:rPr>
        <w:br/>
      </w:r>
      <w:r w:rsidR="002107A1">
        <w:rPr>
          <w:rFonts w:ascii="Arial" w:hAnsi="Arial" w:cs="Arial"/>
          <w:color w:val="000000"/>
          <w:lang w:val="en"/>
        </w:rPr>
        <w:t>Oh, to see my name</w:t>
      </w:r>
      <w:r w:rsidR="002107A1">
        <w:rPr>
          <w:color w:val="000000"/>
          <w:lang w:val="en"/>
        </w:rPr>
        <w:t xml:space="preserve"> w</w:t>
      </w:r>
      <w:r w:rsidR="002107A1">
        <w:rPr>
          <w:rFonts w:ascii="Arial" w:hAnsi="Arial" w:cs="Arial"/>
          <w:color w:val="000000"/>
          <w:lang w:val="en"/>
        </w:rPr>
        <w:t>ritten in the wounds,</w:t>
      </w:r>
      <w:r w:rsidR="002107A1">
        <w:rPr>
          <w:rFonts w:ascii="Arial" w:hAnsi="Arial" w:cs="Arial"/>
          <w:color w:val="000000"/>
          <w:lang w:val="en"/>
        </w:rPr>
        <w:br/>
        <w:t>For through Your suffering I am free.</w:t>
      </w:r>
      <w:r w:rsidR="002107A1">
        <w:rPr>
          <w:rFonts w:ascii="Arial" w:hAnsi="Arial" w:cs="Arial"/>
          <w:color w:val="000000"/>
          <w:lang w:val="en"/>
        </w:rPr>
        <w:br/>
        <w:t>Death is crushed to death;</w:t>
      </w:r>
      <w:r w:rsidR="002107A1">
        <w:rPr>
          <w:color w:val="000000"/>
          <w:lang w:val="en"/>
        </w:rPr>
        <w:t xml:space="preserve"> l</w:t>
      </w:r>
      <w:r w:rsidR="002107A1">
        <w:rPr>
          <w:rFonts w:ascii="Arial" w:hAnsi="Arial" w:cs="Arial"/>
          <w:color w:val="000000"/>
          <w:lang w:val="en"/>
        </w:rPr>
        <w:t>ife is mine to live,</w:t>
      </w:r>
      <w:r w:rsidR="002107A1">
        <w:rPr>
          <w:rFonts w:ascii="Arial" w:hAnsi="Arial" w:cs="Arial"/>
          <w:color w:val="000000"/>
          <w:lang w:val="en"/>
        </w:rPr>
        <w:br/>
        <w:t>Won through Your selfless love.</w:t>
      </w:r>
      <w:r w:rsidR="002107A1">
        <w:rPr>
          <w:rFonts w:ascii="Arial" w:hAnsi="Arial" w:cs="Arial"/>
          <w:color w:val="000000"/>
        </w:rPr>
        <w:br/>
      </w:r>
    </w:p>
    <w:p w14:paraId="26013119" w14:textId="1166312C" w:rsidR="002107A1" w:rsidRDefault="002107A1" w:rsidP="002107A1">
      <w:pPr>
        <w:pStyle w:val="BodyText"/>
        <w:rPr>
          <w:rFonts w:ascii="Arial" w:hAnsi="Arial" w:cs="Arial"/>
          <w:i/>
          <w:iCs/>
        </w:rPr>
      </w:pPr>
      <w:r w:rsidRPr="002107A1">
        <w:rPr>
          <w:rFonts w:ascii="Arial" w:hAnsi="Arial" w:cs="Arial"/>
          <w:i/>
          <w:iCs/>
        </w:rPr>
        <w:t xml:space="preserve">This, the </w:t>
      </w:r>
      <w:proofErr w:type="spellStart"/>
      <w:r w:rsidRPr="002107A1">
        <w:rPr>
          <w:rFonts w:ascii="Arial" w:hAnsi="Arial" w:cs="Arial"/>
          <w:i/>
          <w:iCs/>
        </w:rPr>
        <w:t>pow’r</w:t>
      </w:r>
      <w:proofErr w:type="spellEnd"/>
      <w:r w:rsidRPr="002107A1">
        <w:rPr>
          <w:rFonts w:ascii="Arial" w:hAnsi="Arial" w:cs="Arial"/>
          <w:i/>
          <w:iCs/>
        </w:rPr>
        <w:t xml:space="preserve"> of the cross:</w:t>
      </w:r>
      <w:r w:rsidRPr="002107A1">
        <w:rPr>
          <w:rFonts w:ascii="Arial" w:hAnsi="Arial" w:cs="Arial"/>
          <w:i/>
          <w:iCs/>
        </w:rPr>
        <w:br/>
        <w:t>Son of God - slain for us.</w:t>
      </w:r>
      <w:r w:rsidRPr="002107A1">
        <w:rPr>
          <w:rFonts w:ascii="Arial" w:hAnsi="Arial" w:cs="Arial"/>
          <w:i/>
          <w:iCs/>
        </w:rPr>
        <w:br/>
        <w:t>What a love! What a cost!</w:t>
      </w:r>
      <w:r w:rsidRPr="002107A1">
        <w:rPr>
          <w:rFonts w:ascii="Arial" w:hAnsi="Arial" w:cs="Arial"/>
          <w:i/>
          <w:iCs/>
        </w:rPr>
        <w:br/>
        <w:t>We stand forgiven at the cross</w:t>
      </w:r>
    </w:p>
    <w:p w14:paraId="18F1F9EF" w14:textId="77777777" w:rsidR="00E651DB" w:rsidRDefault="00E651DB" w:rsidP="002107A1">
      <w:pPr>
        <w:pStyle w:val="BodyText"/>
        <w:rPr>
          <w:rFonts w:ascii="Arial" w:hAnsi="Arial" w:cs="Arial"/>
          <w:i/>
          <w:iCs/>
        </w:rPr>
      </w:pPr>
    </w:p>
    <w:p w14:paraId="33A2D3CE" w14:textId="77777777" w:rsidR="00E651DB" w:rsidRDefault="00E651DB" w:rsidP="002107A1">
      <w:pPr>
        <w:pStyle w:val="BodyText"/>
        <w:rPr>
          <w:rFonts w:ascii="Arial" w:hAnsi="Arial" w:cs="Arial"/>
          <w:i/>
          <w:iCs/>
        </w:rPr>
      </w:pPr>
    </w:p>
    <w:p w14:paraId="25281F53" w14:textId="77777777" w:rsidR="00E651DB" w:rsidRDefault="00E651DB" w:rsidP="002107A1">
      <w:pPr>
        <w:pStyle w:val="BodyText"/>
        <w:rPr>
          <w:rFonts w:ascii="Arial" w:hAnsi="Arial" w:cs="Arial"/>
          <w:i/>
          <w:iCs/>
        </w:rPr>
      </w:pPr>
    </w:p>
    <w:p w14:paraId="1BCA956E" w14:textId="77777777" w:rsidR="00E651DB" w:rsidRPr="002107A1" w:rsidRDefault="00E651DB" w:rsidP="002107A1">
      <w:pPr>
        <w:pStyle w:val="BodyText"/>
        <w:rPr>
          <w:rFonts w:ascii="Arial" w:hAnsi="Arial" w:cs="Arial"/>
          <w:i/>
          <w:iCs/>
        </w:rPr>
      </w:pPr>
    </w:p>
    <w:p w14:paraId="20D5C27D" w14:textId="0834881F" w:rsidR="00F71C85" w:rsidRPr="00F27654" w:rsidRDefault="00F71C85" w:rsidP="009572B0">
      <w:pPr>
        <w:widowControl/>
        <w:rPr>
          <w:rStyle w:val="Emphasis"/>
          <w:i w:val="0"/>
          <w:iCs w:val="0"/>
        </w:rPr>
      </w:pPr>
    </w:p>
    <w:p w14:paraId="09B72F84" w14:textId="77777777" w:rsidR="002107A1" w:rsidRPr="00926202" w:rsidRDefault="00A43C6A" w:rsidP="002107A1">
      <w:pPr>
        <w:rPr>
          <w:rFonts w:ascii="Arial" w:hAnsi="Arial" w:cs="Arial"/>
        </w:rPr>
      </w:pPr>
      <w:r w:rsidRPr="00A43C6A">
        <w:rPr>
          <w:rFonts w:ascii="Arial" w:hAnsi="Arial" w:cs="Arial"/>
          <w:b/>
          <w:bCs/>
        </w:rPr>
        <w:t>3</w:t>
      </w:r>
      <w:r w:rsidRPr="00F5710F">
        <w:rPr>
          <w:rFonts w:ascii="Arial" w:hAnsi="Arial" w:cs="Arial"/>
          <w:b/>
          <w:bCs/>
        </w:rPr>
        <w:t>.</w:t>
      </w:r>
      <w:r w:rsidR="00793EE6">
        <w:rPr>
          <w:rFonts w:ascii="Arial" w:hAnsi="Arial" w:cs="Arial"/>
          <w:b/>
          <w:bCs/>
        </w:rPr>
        <w:t xml:space="preserve"> </w:t>
      </w:r>
      <w:r w:rsidR="002107A1" w:rsidRPr="002107A1">
        <w:rPr>
          <w:rFonts w:ascii="Arial" w:hAnsi="Arial" w:cs="Arial"/>
          <w:b/>
          <w:bCs/>
        </w:rPr>
        <w:t>Thank you for the cross, Lord</w:t>
      </w:r>
      <w:r w:rsidR="002107A1" w:rsidRPr="00926202">
        <w:rPr>
          <w:rFonts w:ascii="Arial" w:hAnsi="Arial" w:cs="Arial"/>
        </w:rPr>
        <w:br/>
        <w:t>Thank you for the price You paid</w:t>
      </w:r>
      <w:r w:rsidR="002107A1" w:rsidRPr="00926202">
        <w:rPr>
          <w:rFonts w:ascii="Arial" w:hAnsi="Arial" w:cs="Arial"/>
        </w:rPr>
        <w:br/>
        <w:t>Bearing all my sin and shame</w:t>
      </w:r>
      <w:r w:rsidR="002107A1" w:rsidRPr="00926202">
        <w:rPr>
          <w:rFonts w:ascii="Arial" w:hAnsi="Arial" w:cs="Arial"/>
        </w:rPr>
        <w:br/>
        <w:t>In love You came</w:t>
      </w:r>
      <w:r w:rsidR="002107A1" w:rsidRPr="00926202">
        <w:rPr>
          <w:rFonts w:ascii="Arial" w:hAnsi="Arial" w:cs="Arial"/>
        </w:rPr>
        <w:br/>
        <w:t>And gave amazing grace</w:t>
      </w:r>
    </w:p>
    <w:p w14:paraId="53A68F2D" w14:textId="77777777" w:rsidR="002107A1" w:rsidRPr="00926202" w:rsidRDefault="002107A1" w:rsidP="002107A1">
      <w:pPr>
        <w:rPr>
          <w:rFonts w:ascii="Arial" w:hAnsi="Arial" w:cs="Arial"/>
        </w:rPr>
      </w:pPr>
      <w:r w:rsidRPr="00926202">
        <w:rPr>
          <w:rFonts w:ascii="Arial" w:hAnsi="Arial" w:cs="Arial"/>
        </w:rPr>
        <w:t>Thank you for this love, Lord</w:t>
      </w:r>
      <w:r w:rsidRPr="00926202">
        <w:rPr>
          <w:rFonts w:ascii="Arial" w:hAnsi="Arial" w:cs="Arial"/>
        </w:rPr>
        <w:br/>
        <w:t>Thank you for the nail pierced hands</w:t>
      </w:r>
      <w:r w:rsidRPr="00926202">
        <w:rPr>
          <w:rFonts w:ascii="Arial" w:hAnsi="Arial" w:cs="Arial"/>
        </w:rPr>
        <w:br/>
        <w:t>Washed me in Your cleansing flow</w:t>
      </w:r>
      <w:r w:rsidRPr="00926202">
        <w:rPr>
          <w:rFonts w:ascii="Arial" w:hAnsi="Arial" w:cs="Arial"/>
        </w:rPr>
        <w:br/>
        <w:t>Now all I know</w:t>
      </w:r>
      <w:r w:rsidRPr="00926202">
        <w:rPr>
          <w:rFonts w:ascii="Arial" w:hAnsi="Arial" w:cs="Arial"/>
        </w:rPr>
        <w:br/>
        <w:t>Your forgiveness and embrace</w:t>
      </w:r>
    </w:p>
    <w:p w14:paraId="37CFA257" w14:textId="77777777" w:rsidR="002107A1" w:rsidRPr="00926202" w:rsidRDefault="002107A1" w:rsidP="002107A1">
      <w:pPr>
        <w:rPr>
          <w:rFonts w:ascii="Arial" w:hAnsi="Arial" w:cs="Arial"/>
          <w:sz w:val="10"/>
          <w:szCs w:val="10"/>
        </w:rPr>
      </w:pPr>
    </w:p>
    <w:p w14:paraId="3393BA26" w14:textId="77777777" w:rsidR="002107A1" w:rsidRPr="00926202" w:rsidRDefault="002107A1" w:rsidP="002107A1">
      <w:pPr>
        <w:rPr>
          <w:rFonts w:ascii="Arial" w:hAnsi="Arial" w:cs="Arial"/>
        </w:rPr>
      </w:pPr>
      <w:r w:rsidRPr="00926202">
        <w:rPr>
          <w:rFonts w:ascii="Arial" w:hAnsi="Arial" w:cs="Arial"/>
        </w:rPr>
        <w:t>Worthy is the Lamb</w:t>
      </w:r>
      <w:r w:rsidRPr="00926202">
        <w:rPr>
          <w:rFonts w:ascii="Arial" w:hAnsi="Arial" w:cs="Arial"/>
        </w:rPr>
        <w:br/>
        <w:t>Seated on the throne</w:t>
      </w:r>
      <w:r w:rsidRPr="00926202">
        <w:rPr>
          <w:rFonts w:ascii="Arial" w:hAnsi="Arial" w:cs="Arial"/>
        </w:rPr>
        <w:br/>
        <w:t>Crown You now with many crowns</w:t>
      </w:r>
      <w:r w:rsidRPr="00926202">
        <w:rPr>
          <w:rFonts w:ascii="Arial" w:hAnsi="Arial" w:cs="Arial"/>
        </w:rPr>
        <w:br/>
        <w:t>You reign victorious</w:t>
      </w:r>
    </w:p>
    <w:p w14:paraId="79A3687B" w14:textId="33918EB7" w:rsidR="009572B0" w:rsidRPr="002107A1" w:rsidRDefault="002107A1" w:rsidP="002107A1">
      <w:pPr>
        <w:rPr>
          <w:rFonts w:ascii="Arial" w:hAnsi="Arial" w:cs="Arial"/>
        </w:rPr>
      </w:pPr>
      <w:r w:rsidRPr="00926202">
        <w:rPr>
          <w:rFonts w:ascii="Arial" w:hAnsi="Arial" w:cs="Arial"/>
        </w:rPr>
        <w:t>High and lifted up</w:t>
      </w:r>
      <w:r w:rsidRPr="00926202">
        <w:rPr>
          <w:rFonts w:ascii="Arial" w:hAnsi="Arial" w:cs="Arial"/>
        </w:rPr>
        <w:br/>
        <w:t>Jesus Son of God</w:t>
      </w:r>
      <w:r w:rsidRPr="00926202">
        <w:rPr>
          <w:rFonts w:ascii="Arial" w:hAnsi="Arial" w:cs="Arial"/>
        </w:rPr>
        <w:br/>
        <w:t>The Darling of Heaven crucified</w:t>
      </w:r>
      <w:r w:rsidRPr="00926202">
        <w:rPr>
          <w:rFonts w:ascii="Arial" w:hAnsi="Arial" w:cs="Arial"/>
        </w:rPr>
        <w:br/>
        <w:t>Worthy is the Lamb</w:t>
      </w:r>
      <w:r w:rsidRPr="00926202">
        <w:rPr>
          <w:rFonts w:ascii="Arial" w:hAnsi="Arial" w:cs="Arial"/>
        </w:rPr>
        <w:br/>
        <w:t>Worthy is the Lamb</w:t>
      </w:r>
    </w:p>
    <w:p w14:paraId="2669F2DD" w14:textId="77777777" w:rsidR="00E3139C" w:rsidRDefault="00E3139C" w:rsidP="00E3139C">
      <w:pPr>
        <w:contextualSpacing/>
        <w:rPr>
          <w:rFonts w:ascii="Arial" w:hAnsi="Arial" w:cs="Arial"/>
          <w:b/>
          <w:bCs/>
        </w:rPr>
      </w:pPr>
    </w:p>
    <w:p w14:paraId="79E12326" w14:textId="77777777" w:rsidR="002107A1" w:rsidRPr="00D65E9F" w:rsidRDefault="006922B4" w:rsidP="002107A1">
      <w:pPr>
        <w:contextualSpacing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.</w:t>
      </w:r>
      <w:r w:rsidR="00E3139C">
        <w:rPr>
          <w:rFonts w:ascii="Arial" w:hAnsi="Arial" w:cs="Arial"/>
          <w:b/>
          <w:bCs/>
        </w:rPr>
        <w:t xml:space="preserve"> </w:t>
      </w:r>
      <w:r w:rsidR="002107A1" w:rsidRPr="002107A1">
        <w:rPr>
          <w:rFonts w:ascii="Arial" w:hAnsi="Arial" w:cs="Arial"/>
          <w:b/>
          <w:bCs/>
        </w:rPr>
        <w:t>[Let everything, that has breath</w:t>
      </w:r>
    </w:p>
    <w:p w14:paraId="4D0E6EDA" w14:textId="77777777" w:rsidR="002107A1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Praise the Lord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Praise the Lord</w:t>
      </w:r>
      <w:r>
        <w:rPr>
          <w:rFonts w:ascii="Arial" w:hAnsi="Arial" w:cs="Arial"/>
        </w:rPr>
        <w:t>]</w:t>
      </w:r>
    </w:p>
    <w:p w14:paraId="3DBF7963" w14:textId="77777777" w:rsidR="002107A1" w:rsidRDefault="002107A1" w:rsidP="002107A1">
      <w:pPr>
        <w:contextualSpacing/>
        <w:rPr>
          <w:rFonts w:ascii="Arial" w:hAnsi="Arial" w:cs="Arial"/>
        </w:rPr>
      </w:pPr>
    </w:p>
    <w:p w14:paraId="75A09CC9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'll praise in the valley</w:t>
      </w:r>
      <w:r>
        <w:rPr>
          <w:rFonts w:ascii="Arial" w:hAnsi="Arial" w:cs="Arial"/>
        </w:rPr>
        <w:t>, p</w:t>
      </w:r>
      <w:r w:rsidRPr="00D65E9F">
        <w:rPr>
          <w:rFonts w:ascii="Arial" w:hAnsi="Arial" w:cs="Arial"/>
        </w:rPr>
        <w:t>raise on the mountain</w:t>
      </w:r>
    </w:p>
    <w:p w14:paraId="2DABB259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'll praise when I'm sure</w:t>
      </w:r>
      <w:r>
        <w:rPr>
          <w:rFonts w:ascii="Arial" w:hAnsi="Arial" w:cs="Arial"/>
        </w:rPr>
        <w:t>, p</w:t>
      </w:r>
      <w:r w:rsidRPr="00D65E9F">
        <w:rPr>
          <w:rFonts w:ascii="Arial" w:hAnsi="Arial" w:cs="Arial"/>
        </w:rPr>
        <w:t>raise when I'm doubting</w:t>
      </w:r>
    </w:p>
    <w:p w14:paraId="2EE5C664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'll praise when outnumbered</w:t>
      </w:r>
      <w:r>
        <w:rPr>
          <w:rFonts w:ascii="Arial" w:hAnsi="Arial" w:cs="Arial"/>
        </w:rPr>
        <w:t>, p</w:t>
      </w:r>
      <w:r w:rsidRPr="00D65E9F">
        <w:rPr>
          <w:rFonts w:ascii="Arial" w:hAnsi="Arial" w:cs="Arial"/>
        </w:rPr>
        <w:t>raise when surrounded</w:t>
      </w:r>
    </w:p>
    <w:p w14:paraId="3FF8BDCC" w14:textId="77777777" w:rsidR="002107A1" w:rsidRDefault="002107A1" w:rsidP="002107A1">
      <w:pPr>
        <w:contextualSpacing/>
        <w:rPr>
          <w:rFonts w:ascii="Arial" w:hAnsi="Arial" w:cs="Arial"/>
        </w:rPr>
      </w:pP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praise is the water</w:t>
      </w:r>
      <w:r>
        <w:rPr>
          <w:rFonts w:ascii="Arial" w:hAnsi="Arial" w:cs="Arial"/>
        </w:rPr>
        <w:t>, m</w:t>
      </w:r>
      <w:r w:rsidRPr="00D65E9F">
        <w:rPr>
          <w:rFonts w:ascii="Arial" w:hAnsi="Arial" w:cs="Arial"/>
        </w:rPr>
        <w:t>y enemies drown in</w:t>
      </w:r>
    </w:p>
    <w:p w14:paraId="44962249" w14:textId="77777777" w:rsidR="002107A1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As long as I'm breathing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I've got a reason to</w:t>
      </w:r>
    </w:p>
    <w:p w14:paraId="4EAE28EE" w14:textId="77777777" w:rsidR="002107A1" w:rsidRPr="00D65E9F" w:rsidRDefault="002107A1" w:rsidP="002107A1">
      <w:pPr>
        <w:contextualSpacing/>
        <w:rPr>
          <w:rFonts w:ascii="Arial" w:hAnsi="Arial" w:cs="Arial"/>
        </w:rPr>
      </w:pPr>
    </w:p>
    <w:p w14:paraId="0A650735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 xml:space="preserve">Praise the Lord, Oh, my soul </w:t>
      </w:r>
    </w:p>
    <w:p w14:paraId="60D24070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 xml:space="preserve">Praise the Lord, Oh, my soul </w:t>
      </w:r>
    </w:p>
    <w:p w14:paraId="7CFEEDC3" w14:textId="77777777" w:rsidR="002107A1" w:rsidRPr="00D65E9F" w:rsidRDefault="002107A1" w:rsidP="002107A1">
      <w:pPr>
        <w:contextualSpacing/>
        <w:rPr>
          <w:rFonts w:ascii="Arial" w:hAnsi="Arial" w:cs="Arial"/>
        </w:rPr>
      </w:pPr>
    </w:p>
    <w:p w14:paraId="5AF45351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'll praise when I feel it</w:t>
      </w:r>
      <w:r>
        <w:rPr>
          <w:rFonts w:ascii="Arial" w:hAnsi="Arial" w:cs="Arial"/>
        </w:rPr>
        <w:t>, a</w:t>
      </w:r>
      <w:r w:rsidRPr="00D65E9F">
        <w:rPr>
          <w:rFonts w:ascii="Arial" w:hAnsi="Arial" w:cs="Arial"/>
        </w:rPr>
        <w:t>nd I'll praise when I don't</w:t>
      </w:r>
    </w:p>
    <w:p w14:paraId="6A2D1F78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I'll 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I know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You're still in control</w:t>
      </w:r>
    </w:p>
    <w:p w14:paraId="601D1EA6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Because my praise is a weapon</w:t>
      </w:r>
      <w:r>
        <w:rPr>
          <w:rFonts w:ascii="Arial" w:hAnsi="Arial" w:cs="Arial"/>
        </w:rPr>
        <w:t>, i</w:t>
      </w:r>
      <w:r w:rsidRPr="00D65E9F">
        <w:rPr>
          <w:rFonts w:ascii="Arial" w:hAnsi="Arial" w:cs="Arial"/>
        </w:rPr>
        <w:t xml:space="preserve">t's more than a sound </w:t>
      </w:r>
    </w:p>
    <w:p w14:paraId="582DC143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Oh, my praise is the shout</w:t>
      </w:r>
      <w:r>
        <w:rPr>
          <w:rFonts w:ascii="Arial" w:hAnsi="Arial" w:cs="Arial"/>
        </w:rPr>
        <w:t>, t</w:t>
      </w:r>
      <w:r w:rsidRPr="00D65E9F">
        <w:rPr>
          <w:rFonts w:ascii="Arial" w:hAnsi="Arial" w:cs="Arial"/>
        </w:rPr>
        <w:t>hat brings Jericho down</w:t>
      </w:r>
    </w:p>
    <w:p w14:paraId="6E5C03F3" w14:textId="77777777" w:rsidR="002107A1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As long as I'm breathing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I've got a reason to</w:t>
      </w:r>
    </w:p>
    <w:p w14:paraId="5B106E99" w14:textId="77777777" w:rsidR="002107A1" w:rsidRPr="00D65E9F" w:rsidRDefault="002107A1" w:rsidP="002107A1">
      <w:pPr>
        <w:contextualSpacing/>
        <w:rPr>
          <w:rFonts w:ascii="Arial" w:hAnsi="Arial" w:cs="Arial"/>
        </w:rPr>
      </w:pPr>
    </w:p>
    <w:p w14:paraId="206FBE06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Praise the Lord, Oh, my soul</w:t>
      </w:r>
    </w:p>
    <w:p w14:paraId="79D9A8DE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praise the Lord, Oh, my soul</w:t>
      </w:r>
    </w:p>
    <w:p w14:paraId="2E3051CC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I won't be quiet, my God is alive</w:t>
      </w:r>
    </w:p>
    <w:p w14:paraId="0EBED069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So how could I keep it inside?</w:t>
      </w:r>
    </w:p>
    <w:p w14:paraId="494E02B1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Praise the Lord, Oh, my soul</w:t>
      </w:r>
    </w:p>
    <w:p w14:paraId="50CA2321" w14:textId="77777777" w:rsidR="002107A1" w:rsidRDefault="002107A1" w:rsidP="002107A1">
      <w:pPr>
        <w:contextualSpacing/>
        <w:rPr>
          <w:rFonts w:ascii="Arial" w:hAnsi="Arial" w:cs="Arial"/>
        </w:rPr>
      </w:pPr>
    </w:p>
    <w:p w14:paraId="75B2993A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I'll 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You're sovereign</w:t>
      </w:r>
    </w:p>
    <w:p w14:paraId="5FAD4A04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You reign</w:t>
      </w:r>
    </w:p>
    <w:p w14:paraId="15FD76B7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You rose and defeated the grave</w:t>
      </w:r>
    </w:p>
    <w:p w14:paraId="37BFF63D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I'll 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You're faithful</w:t>
      </w:r>
    </w:p>
    <w:p w14:paraId="5A565EFF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You're true</w:t>
      </w:r>
    </w:p>
    <w:p w14:paraId="3E873880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 xml:space="preserve">Praise </w:t>
      </w:r>
      <w:proofErr w:type="spellStart"/>
      <w:r w:rsidRPr="00D65E9F">
        <w:rPr>
          <w:rFonts w:ascii="Arial" w:hAnsi="Arial" w:cs="Arial"/>
        </w:rPr>
        <w:t>'cause</w:t>
      </w:r>
      <w:proofErr w:type="spellEnd"/>
      <w:r w:rsidRPr="00D65E9F">
        <w:rPr>
          <w:rFonts w:ascii="Arial" w:hAnsi="Arial" w:cs="Arial"/>
        </w:rPr>
        <w:t xml:space="preserve"> there's nobody greater than </w:t>
      </w:r>
      <w:proofErr w:type="gramStart"/>
      <w:r w:rsidRPr="00D65E9F">
        <w:rPr>
          <w:rFonts w:ascii="Arial" w:hAnsi="Arial" w:cs="Arial"/>
        </w:rPr>
        <w:t>You</w:t>
      </w:r>
      <w:proofErr w:type="gramEnd"/>
      <w:r>
        <w:rPr>
          <w:rFonts w:ascii="Arial" w:hAnsi="Arial" w:cs="Arial"/>
        </w:rPr>
        <w:t xml:space="preserve"> x 2</w:t>
      </w:r>
    </w:p>
    <w:p w14:paraId="648F5480" w14:textId="77777777" w:rsidR="002107A1" w:rsidRDefault="002107A1" w:rsidP="002107A1">
      <w:pPr>
        <w:contextualSpacing/>
        <w:rPr>
          <w:rFonts w:ascii="Arial" w:hAnsi="Arial" w:cs="Arial"/>
          <w:i/>
          <w:iCs/>
        </w:rPr>
      </w:pPr>
    </w:p>
    <w:p w14:paraId="69A98FB5" w14:textId="77777777" w:rsidR="002107A1" w:rsidRPr="00D65E9F" w:rsidRDefault="002107A1" w:rsidP="002107A1">
      <w:pPr>
        <w:contextualSpacing/>
        <w:rPr>
          <w:rFonts w:ascii="Arial" w:hAnsi="Arial" w:cs="Arial"/>
          <w:i/>
          <w:iCs/>
        </w:rPr>
      </w:pPr>
      <w:r w:rsidRPr="00D65E9F">
        <w:rPr>
          <w:rFonts w:ascii="Arial" w:hAnsi="Arial" w:cs="Arial"/>
          <w:i/>
          <w:iCs/>
        </w:rPr>
        <w:t>Praise the Lord</w:t>
      </w:r>
      <w:r>
        <w:rPr>
          <w:rFonts w:ascii="Arial" w:hAnsi="Arial" w:cs="Arial"/>
          <w:i/>
          <w:iCs/>
        </w:rPr>
        <w:t xml:space="preserve">, </w:t>
      </w:r>
      <w:r w:rsidRPr="00D65E9F">
        <w:rPr>
          <w:rFonts w:ascii="Arial" w:hAnsi="Arial" w:cs="Arial"/>
        </w:rPr>
        <w:t>Oh, my soul</w:t>
      </w:r>
    </w:p>
    <w:p w14:paraId="28FB1176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D65E9F">
        <w:rPr>
          <w:rFonts w:ascii="Arial" w:hAnsi="Arial" w:cs="Arial"/>
        </w:rPr>
        <w:t>raise the Lord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Oh, my soul</w:t>
      </w:r>
    </w:p>
    <w:p w14:paraId="42D99543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Praise the Lord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Oh, my soul</w:t>
      </w:r>
    </w:p>
    <w:p w14:paraId="30400A6D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Praise the Lord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Oh, my soul</w:t>
      </w:r>
    </w:p>
    <w:p w14:paraId="23DCBE55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 won't be quiet, my God is alive</w:t>
      </w:r>
    </w:p>
    <w:p w14:paraId="667E8856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How could I keep it inside?</w:t>
      </w:r>
    </w:p>
    <w:p w14:paraId="1F4133B2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 won't be quie</w:t>
      </w:r>
      <w:r>
        <w:rPr>
          <w:rFonts w:ascii="Arial" w:hAnsi="Arial" w:cs="Arial"/>
        </w:rPr>
        <w:t>t, m</w:t>
      </w:r>
      <w:r w:rsidRPr="00D65E9F">
        <w:rPr>
          <w:rFonts w:ascii="Arial" w:hAnsi="Arial" w:cs="Arial"/>
        </w:rPr>
        <w:t xml:space="preserve">y God is alive </w:t>
      </w:r>
    </w:p>
    <w:p w14:paraId="2368EF16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How could I keep it inside?</w:t>
      </w:r>
    </w:p>
    <w:p w14:paraId="0BA8D40C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I won't be quiet, my God is alive</w:t>
      </w:r>
    </w:p>
    <w:p w14:paraId="66DB748C" w14:textId="77777777" w:rsidR="002107A1" w:rsidRPr="00D65E9F" w:rsidRDefault="002107A1" w:rsidP="002107A1">
      <w:pPr>
        <w:contextualSpacing/>
        <w:rPr>
          <w:rFonts w:ascii="Arial" w:hAnsi="Arial" w:cs="Arial"/>
        </w:rPr>
      </w:pPr>
      <w:r w:rsidRPr="00D65E9F">
        <w:rPr>
          <w:rFonts w:ascii="Arial" w:hAnsi="Arial" w:cs="Arial"/>
        </w:rPr>
        <w:t>How could I keep it inside?</w:t>
      </w:r>
    </w:p>
    <w:p w14:paraId="1F5B5714" w14:textId="1CEFB964" w:rsidR="009572B0" w:rsidRPr="002107A1" w:rsidRDefault="002107A1" w:rsidP="002107A1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D65E9F">
        <w:rPr>
          <w:rFonts w:ascii="Arial" w:hAnsi="Arial" w:cs="Arial"/>
        </w:rPr>
        <w:t>raise the Lord</w:t>
      </w:r>
      <w:r>
        <w:rPr>
          <w:rFonts w:ascii="Arial" w:hAnsi="Arial" w:cs="Arial"/>
        </w:rPr>
        <w:t xml:space="preserve">, </w:t>
      </w:r>
      <w:r w:rsidRPr="00D65E9F">
        <w:rPr>
          <w:rFonts w:ascii="Arial" w:hAnsi="Arial" w:cs="Arial"/>
        </w:rPr>
        <w:t>Oh, my soul</w:t>
      </w:r>
    </w:p>
    <w:p w14:paraId="616443B3" w14:textId="77777777" w:rsidR="008A76A2" w:rsidRDefault="008A76A2" w:rsidP="002F2313">
      <w:pPr>
        <w:rPr>
          <w:rFonts w:ascii="Arial" w:hAnsi="Arial" w:cs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A43C6A" w14:paraId="6ECA8090" w14:textId="77777777" w:rsidTr="001F4154">
        <w:trPr>
          <w:trHeight w:val="156"/>
        </w:trPr>
        <w:tc>
          <w:tcPr>
            <w:tcW w:w="4909" w:type="dxa"/>
            <w:vAlign w:val="center"/>
          </w:tcPr>
          <w:p w14:paraId="678830F1" w14:textId="77777777" w:rsidR="00A43C6A" w:rsidRDefault="00A43C6A" w:rsidP="001F4154">
            <w:pPr>
              <w:widowControl/>
              <w:suppressAutoHyphens w:val="0"/>
              <w:autoSpaceDN w:val="0"/>
              <w:adjustRightInd w:val="0"/>
              <w:ind w:right="-431"/>
              <w:rPr>
                <w:rFonts w:ascii="Arial" w:hAnsi="Arial" w:cs="Arial"/>
                <w:lang w:eastAsia="ko-KR"/>
              </w:rPr>
            </w:pPr>
            <w:r w:rsidRPr="004A7753">
              <w:rPr>
                <w:rFonts w:ascii="Arial" w:hAnsi="Arial" w:cs="Arial"/>
                <w:b/>
                <w:bCs/>
                <w:lang w:eastAsia="ko-KR"/>
              </w:rPr>
              <w:t>CHILDREN TO GROUPS</w:t>
            </w:r>
          </w:p>
        </w:tc>
      </w:tr>
    </w:tbl>
    <w:p w14:paraId="5B460191" w14:textId="77777777" w:rsidR="00EA39EC" w:rsidRDefault="00EA39EC" w:rsidP="001A1727">
      <w:pPr>
        <w:contextualSpacing/>
        <w:rPr>
          <w:rFonts w:ascii="Arial" w:hAnsi="Arial" w:cs="Arial"/>
          <w:b/>
          <w:bCs/>
          <w:lang w:eastAsia="ko-KR"/>
        </w:rPr>
      </w:pPr>
    </w:p>
    <w:p w14:paraId="4848B2F8" w14:textId="77777777" w:rsidR="002107A1" w:rsidRDefault="002D2D7C" w:rsidP="002107A1">
      <w:pPr>
        <w:widowControl/>
        <w:rPr>
          <w:rFonts w:ascii="Arial" w:hAnsi="Arial" w:cs="Arial"/>
        </w:rPr>
      </w:pPr>
      <w:r w:rsidRPr="00793EE6">
        <w:rPr>
          <w:rFonts w:ascii="Arial" w:hAnsi="Arial" w:cs="Arial"/>
          <w:b/>
          <w:bCs/>
          <w:lang w:eastAsia="ko-KR"/>
        </w:rPr>
        <w:t>5</w:t>
      </w:r>
      <w:r w:rsidR="00793EE6" w:rsidRPr="00800F0B">
        <w:rPr>
          <w:rFonts w:ascii="Arial" w:hAnsi="Arial" w:cs="Arial"/>
          <w:b/>
          <w:bCs/>
          <w:lang w:eastAsia="ko-KR"/>
        </w:rPr>
        <w:t xml:space="preserve">. </w:t>
      </w:r>
      <w:r w:rsidR="002107A1" w:rsidRPr="002107A1">
        <w:rPr>
          <w:rFonts w:ascii="Arial" w:hAnsi="Arial" w:cs="Arial"/>
          <w:b/>
          <w:bCs/>
        </w:rPr>
        <w:t>You are the King of Glory,</w:t>
      </w:r>
    </w:p>
    <w:p w14:paraId="2806AA3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are the Prince of Peace,</w:t>
      </w:r>
    </w:p>
    <w:p w14:paraId="22BBC1F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are the Lord of heaven and earth,</w:t>
      </w:r>
    </w:p>
    <w:p w14:paraId="180CE1FF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're the Sun of righteousness.</w:t>
      </w:r>
    </w:p>
    <w:p w14:paraId="4146AF21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gels bow down before you,</w:t>
      </w:r>
    </w:p>
    <w:p w14:paraId="4FB9675E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Worship and adore, </w:t>
      </w:r>
    </w:p>
    <w:p w14:paraId="16BF6DF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You have the words of eternal life</w:t>
      </w:r>
    </w:p>
    <w:p w14:paraId="48E9ACD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are Jesus Christ the Lord.</w:t>
      </w:r>
    </w:p>
    <w:p w14:paraId="47996CDB" w14:textId="77777777" w:rsidR="002107A1" w:rsidRDefault="002107A1" w:rsidP="002107A1">
      <w:pPr>
        <w:widowControl/>
        <w:rPr>
          <w:rFonts w:ascii="Arial" w:hAnsi="Arial" w:cs="Arial"/>
          <w:i/>
          <w:iCs/>
          <w:sz w:val="10"/>
          <w:szCs w:val="10"/>
        </w:rPr>
      </w:pPr>
    </w:p>
    <w:p w14:paraId="63F1EDD7" w14:textId="77777777" w:rsidR="002107A1" w:rsidRDefault="002107A1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Hosanna to the Son of David!</w:t>
      </w:r>
    </w:p>
    <w:p w14:paraId="533E3A9B" w14:textId="77777777" w:rsidR="002107A1" w:rsidRDefault="002107A1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Hosanna to the King of kings!</w:t>
      </w:r>
    </w:p>
    <w:p w14:paraId="155B1C8F" w14:textId="77777777" w:rsidR="002107A1" w:rsidRDefault="002107A1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Glory in the highest heaven,</w:t>
      </w:r>
    </w:p>
    <w:p w14:paraId="6363620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For Jesus the Messiah reigns.</w:t>
      </w:r>
    </w:p>
    <w:p w14:paraId="76B49CB4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09EC9064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heal the broken hearted,</w:t>
      </w:r>
    </w:p>
    <w:p w14:paraId="536C0E7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set the captives free,</w:t>
      </w:r>
    </w:p>
    <w:p w14:paraId="7374BA28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cause the lame to walk again,</w:t>
      </w:r>
    </w:p>
    <w:p w14:paraId="60168E2F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make the blind to see.</w:t>
      </w:r>
    </w:p>
    <w:p w14:paraId="5C59927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gels bow down before you,</w:t>
      </w:r>
    </w:p>
    <w:p w14:paraId="7353CC1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Worship and adore, </w:t>
      </w:r>
    </w:p>
    <w:p w14:paraId="70C8B244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You have the words of eternal life</w:t>
      </w:r>
    </w:p>
    <w:p w14:paraId="5E6BD1EA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are Jesus Christ the Lord.</w:t>
      </w:r>
    </w:p>
    <w:p w14:paraId="2550C2BE" w14:textId="0B003030" w:rsidR="009572B0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Hosanna to the Son of David....</w:t>
      </w:r>
    </w:p>
    <w:p w14:paraId="564C7261" w14:textId="77777777" w:rsidR="00E3139C" w:rsidRDefault="00E3139C" w:rsidP="002F2313">
      <w:pPr>
        <w:widowControl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6D7352FF" w:rsidR="009E72EE" w:rsidRPr="0037107C" w:rsidRDefault="00CC18B5">
      <w:pPr>
        <w:contextualSpacing/>
        <w:rPr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1</w:t>
      </w:r>
      <w:r>
        <w:rPr>
          <w:rFonts w:ascii="Arial" w:hAnsi="Arial" w:cs="Arial"/>
          <w:b/>
          <w:bCs/>
          <w:color w:val="000000"/>
          <w:vertAlign w:val="superscript"/>
        </w:rPr>
        <w:t>st</w:t>
      </w:r>
      <w:r>
        <w:rPr>
          <w:rFonts w:ascii="Arial" w:hAnsi="Arial" w:cs="Arial"/>
          <w:b/>
          <w:bCs/>
          <w:color w:val="000000"/>
        </w:rPr>
        <w:t xml:space="preserve"> READING</w:t>
      </w:r>
      <w:r>
        <w:rPr>
          <w:rFonts w:ascii="Arial" w:hAnsi="Arial" w:cs="Arial"/>
          <w:color w:val="000000"/>
        </w:rPr>
        <w:t>:</w:t>
      </w:r>
      <w:r w:rsidR="00255B91">
        <w:rPr>
          <w:rFonts w:ascii="Arial" w:hAnsi="Arial" w:cs="Arial"/>
          <w:color w:val="000000"/>
        </w:rPr>
        <w:t xml:space="preserve"> </w:t>
      </w:r>
      <w:r w:rsidR="002107A1">
        <w:rPr>
          <w:rFonts w:ascii="Arial" w:hAnsi="Arial" w:cs="Arial"/>
          <w:color w:val="000000"/>
        </w:rPr>
        <w:t>Philippians 2:5-11</w:t>
      </w:r>
      <w:r>
        <w:rPr>
          <w:rFonts w:ascii="Arial" w:hAnsi="Arial" w:cs="Arial"/>
          <w:color w:val="000000"/>
        </w:rPr>
        <w:t xml:space="preserve"> </w:t>
      </w:r>
      <w:r w:rsidR="005E213D" w:rsidRPr="0037107C">
        <w:rPr>
          <w:rFonts w:ascii="Arial" w:hAnsi="Arial" w:cs="Arial"/>
          <w:color w:val="000000"/>
          <w:sz w:val="18"/>
          <w:szCs w:val="18"/>
        </w:rPr>
        <w:t>(</w:t>
      </w:r>
      <w:r w:rsidRPr="0037107C">
        <w:rPr>
          <w:rFonts w:ascii="Arial" w:hAnsi="Arial" w:cs="Arial"/>
          <w:color w:val="000000"/>
          <w:sz w:val="16"/>
          <w:szCs w:val="16"/>
        </w:rPr>
        <w:t>Church Bible: p</w:t>
      </w:r>
      <w:r w:rsidR="00D548CE">
        <w:rPr>
          <w:rFonts w:ascii="Arial" w:hAnsi="Arial" w:cs="Arial"/>
          <w:color w:val="000000"/>
          <w:sz w:val="16"/>
          <w:szCs w:val="16"/>
        </w:rPr>
        <w:t>.</w:t>
      </w:r>
      <w:r w:rsidR="002107A1">
        <w:rPr>
          <w:rFonts w:ascii="Arial" w:hAnsi="Arial" w:cs="Arial"/>
          <w:color w:val="000000"/>
          <w:sz w:val="16"/>
          <w:szCs w:val="16"/>
        </w:rPr>
        <w:t>1179</w:t>
      </w:r>
      <w:r w:rsidRPr="0037107C">
        <w:rPr>
          <w:rFonts w:ascii="Arial" w:hAnsi="Arial" w:cs="Arial"/>
          <w:color w:val="000000"/>
          <w:sz w:val="16"/>
          <w:szCs w:val="16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5B63E37E" w14:textId="5A0A7FAA" w:rsidR="0037107C" w:rsidRPr="006B4A94" w:rsidRDefault="00051DE4">
      <w:pPr>
        <w:contextualSpacing/>
        <w:rPr>
          <w:rFonts w:ascii="Arial" w:hAnsi="Arial" w:cs="Arial"/>
          <w:color w:val="000000"/>
        </w:rPr>
      </w:pPr>
      <w:r w:rsidRPr="006B4A94">
        <w:rPr>
          <w:rFonts w:ascii="Arial" w:hAnsi="Arial" w:cs="Arial"/>
          <w:color w:val="000000"/>
        </w:rPr>
        <w:t>This is the word of the Lord</w:t>
      </w:r>
      <w:r w:rsidR="008A76A2">
        <w:rPr>
          <w:rFonts w:ascii="Arial" w:hAnsi="Arial" w:cs="Arial"/>
          <w:color w:val="000000"/>
        </w:rPr>
        <w:t>.</w:t>
      </w:r>
    </w:p>
    <w:p w14:paraId="215BACC2" w14:textId="2E91F20C" w:rsidR="0095296B" w:rsidRDefault="00051DE4" w:rsidP="0095296B">
      <w:pPr>
        <w:contextualSpacing/>
        <w:rPr>
          <w:rFonts w:ascii="Arial" w:hAnsi="Arial" w:cs="Arial"/>
          <w:b/>
          <w:bCs/>
          <w:color w:val="000000"/>
        </w:rPr>
      </w:pPr>
      <w:r w:rsidRPr="006B4A94">
        <w:rPr>
          <w:rFonts w:ascii="Arial" w:hAnsi="Arial" w:cs="Arial"/>
          <w:b/>
          <w:bCs/>
          <w:color w:val="000000"/>
        </w:rPr>
        <w:t>All: Thanks be to God</w:t>
      </w:r>
      <w:r w:rsidR="008A76A2">
        <w:rPr>
          <w:rFonts w:ascii="Arial" w:hAnsi="Arial" w:cs="Arial"/>
          <w:b/>
          <w:bCs/>
          <w:color w:val="000000"/>
        </w:rPr>
        <w:t>.</w:t>
      </w:r>
    </w:p>
    <w:p w14:paraId="4A8B71B8" w14:textId="77777777" w:rsidR="009572B0" w:rsidRDefault="009572B0" w:rsidP="0095296B">
      <w:pPr>
        <w:contextualSpacing/>
        <w:rPr>
          <w:rFonts w:ascii="Arial" w:hAnsi="Arial" w:cs="Arial"/>
          <w:b/>
          <w:bCs/>
          <w:color w:val="000000"/>
        </w:rPr>
      </w:pPr>
    </w:p>
    <w:p w14:paraId="4986DD57" w14:textId="77777777" w:rsidR="009572B0" w:rsidRPr="0037107C" w:rsidRDefault="009572B0" w:rsidP="009572B0">
      <w:pPr>
        <w:contextualSpacing/>
        <w:rPr>
          <w:rFonts w:ascii="Arial" w:hAnsi="Arial" w:cs="Arial"/>
          <w:b/>
          <w:bCs/>
          <w:i/>
          <w:iCs/>
          <w:color w:val="000000"/>
        </w:rPr>
      </w:pPr>
      <w:r w:rsidRPr="0037107C">
        <w:rPr>
          <w:rFonts w:ascii="Arial" w:hAnsi="Arial" w:cs="Arial"/>
          <w:b/>
          <w:bCs/>
          <w:i/>
          <w:iCs/>
          <w:color w:val="000000"/>
        </w:rPr>
        <w:t>Please stand for the Gospel Reading</w:t>
      </w:r>
      <w:r>
        <w:rPr>
          <w:rFonts w:ascii="Arial" w:hAnsi="Arial" w:cs="Arial"/>
          <w:b/>
          <w:bCs/>
          <w:i/>
          <w:iCs/>
          <w:color w:val="000000"/>
        </w:rPr>
        <w:t>.</w:t>
      </w:r>
    </w:p>
    <w:p w14:paraId="55E6295F" w14:textId="77777777" w:rsidR="009572B0" w:rsidRPr="00C70C22" w:rsidRDefault="009572B0" w:rsidP="009572B0">
      <w:pPr>
        <w:contextualSpacing/>
        <w:rPr>
          <w:rFonts w:ascii="Arial" w:hAnsi="Arial" w:cs="Arial"/>
          <w:color w:val="000000"/>
          <w:sz w:val="16"/>
          <w:szCs w:val="16"/>
        </w:rPr>
      </w:pPr>
      <w:r w:rsidRPr="00C70C22">
        <w:rPr>
          <w:rFonts w:ascii="Arial" w:hAnsi="Arial" w:cs="Arial"/>
          <w:color w:val="000000"/>
          <w:sz w:val="16"/>
          <w:szCs w:val="16"/>
        </w:rPr>
        <w:t xml:space="preserve">Hear the gospel of the Lord, Jesus Christ, according to </w:t>
      </w:r>
      <w:r>
        <w:rPr>
          <w:rFonts w:ascii="Arial" w:hAnsi="Arial" w:cs="Arial"/>
          <w:color w:val="000000"/>
          <w:sz w:val="16"/>
          <w:szCs w:val="16"/>
        </w:rPr>
        <w:t>Luke.</w:t>
      </w:r>
    </w:p>
    <w:p w14:paraId="4100A92B" w14:textId="10487131" w:rsidR="009572B0" w:rsidRDefault="009572B0" w:rsidP="0095296B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All: Glory to you, O Lord.</w:t>
      </w:r>
    </w:p>
    <w:p w14:paraId="1A8CA344" w14:textId="77777777" w:rsidR="0095296B" w:rsidRDefault="0095296B">
      <w:pPr>
        <w:contextualSpacing/>
        <w:rPr>
          <w:rFonts w:ascii="Arial" w:hAnsi="Arial" w:cs="Arial"/>
          <w:b/>
          <w:bCs/>
          <w:color w:val="000000"/>
        </w:rPr>
      </w:pPr>
    </w:p>
    <w:p w14:paraId="0E9721CF" w14:textId="3F070E9A" w:rsidR="00255B91" w:rsidRDefault="009572B0" w:rsidP="00255B91">
      <w:pPr>
        <w:contextualSpacing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GOSPEL</w:t>
      </w:r>
      <w:r w:rsidR="00255B91">
        <w:rPr>
          <w:rFonts w:ascii="Arial" w:hAnsi="Arial" w:cs="Arial"/>
          <w:color w:val="000000"/>
        </w:rPr>
        <w:t xml:space="preserve">: </w:t>
      </w:r>
      <w:r>
        <w:rPr>
          <w:rFonts w:ascii="Arial" w:hAnsi="Arial" w:cs="Arial"/>
          <w:color w:val="000000"/>
        </w:rPr>
        <w:t>Luke 19:</w:t>
      </w:r>
      <w:r w:rsidR="002107A1">
        <w:rPr>
          <w:rFonts w:ascii="Arial" w:hAnsi="Arial" w:cs="Arial"/>
          <w:color w:val="000000"/>
        </w:rPr>
        <w:t>28-40</w:t>
      </w:r>
      <w:r w:rsidR="00255B91" w:rsidRPr="007A7FCF">
        <w:rPr>
          <w:rFonts w:ascii="Arial" w:hAnsi="Arial" w:cs="Arial"/>
          <w:color w:val="000000"/>
          <w:sz w:val="18"/>
          <w:szCs w:val="18"/>
        </w:rPr>
        <w:t xml:space="preserve"> </w:t>
      </w:r>
      <w:r w:rsidR="00255B91" w:rsidRPr="00EB536A">
        <w:rPr>
          <w:rFonts w:ascii="Arial" w:hAnsi="Arial" w:cs="Arial"/>
          <w:color w:val="000000"/>
          <w:sz w:val="16"/>
          <w:szCs w:val="16"/>
        </w:rPr>
        <w:t>(Church Bible: p.</w:t>
      </w:r>
      <w:r w:rsidR="002107A1">
        <w:rPr>
          <w:rFonts w:ascii="Arial" w:hAnsi="Arial" w:cs="Arial"/>
          <w:color w:val="000000"/>
          <w:sz w:val="16"/>
          <w:szCs w:val="16"/>
        </w:rPr>
        <w:t>1054</w:t>
      </w:r>
      <w:r w:rsidR="00255B91" w:rsidRPr="00EB536A">
        <w:rPr>
          <w:rFonts w:ascii="Arial" w:hAnsi="Arial" w:cs="Arial"/>
          <w:color w:val="000000"/>
          <w:sz w:val="16"/>
          <w:szCs w:val="16"/>
        </w:rPr>
        <w:t>)</w:t>
      </w:r>
    </w:p>
    <w:p w14:paraId="6EC604FD" w14:textId="77777777" w:rsidR="00255B91" w:rsidRDefault="00255B91" w:rsidP="00255B91">
      <w:pPr>
        <w:contextualSpacing/>
        <w:rPr>
          <w:rFonts w:ascii="Arial" w:hAnsi="Arial" w:cs="Arial"/>
          <w:color w:val="000000"/>
          <w:sz w:val="18"/>
          <w:szCs w:val="18"/>
        </w:rPr>
      </w:pPr>
    </w:p>
    <w:p w14:paraId="462B2996" w14:textId="77777777" w:rsidR="009572B0" w:rsidRPr="0037107C" w:rsidRDefault="009572B0" w:rsidP="009572B0">
      <w:pPr>
        <w:contextualSpacing/>
        <w:rPr>
          <w:rFonts w:ascii="Arial" w:hAnsi="Arial" w:cs="Arial"/>
          <w:color w:val="000000"/>
        </w:rPr>
      </w:pPr>
      <w:r w:rsidRPr="0037107C">
        <w:rPr>
          <w:rFonts w:ascii="Arial" w:hAnsi="Arial" w:cs="Arial"/>
          <w:color w:val="000000"/>
        </w:rPr>
        <w:t>This is the Gospel of the Lord</w:t>
      </w:r>
    </w:p>
    <w:p w14:paraId="00E72F98" w14:textId="77777777" w:rsidR="009572B0" w:rsidRPr="005D2B59" w:rsidRDefault="009572B0" w:rsidP="009572B0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Praise to you, O Christ. </w:t>
      </w:r>
    </w:p>
    <w:p w14:paraId="785135C0" w14:textId="77777777" w:rsidR="00235DC7" w:rsidRDefault="00235DC7"/>
    <w:p w14:paraId="1B0ECF4D" w14:textId="5C8493BF" w:rsidR="00051DE4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 xml:space="preserve">by </w:t>
      </w:r>
      <w:r w:rsidR="002107A1">
        <w:rPr>
          <w:rFonts w:ascii="Arial" w:hAnsi="Arial" w:cs="Arial"/>
        </w:rPr>
        <w:t>Annette</w:t>
      </w:r>
    </w:p>
    <w:p w14:paraId="2A457F43" w14:textId="77777777" w:rsidR="00051DE4" w:rsidRDefault="00051DE4">
      <w:pPr>
        <w:rPr>
          <w:rFonts w:ascii="Arial" w:hAnsi="Arial" w:cs="Arial"/>
        </w:rPr>
      </w:pPr>
    </w:p>
    <w:p w14:paraId="485AA226" w14:textId="77777777" w:rsidR="002107A1" w:rsidRPr="002107A1" w:rsidRDefault="00051DE4" w:rsidP="002107A1">
      <w:pPr>
        <w:widowControl/>
        <w:rPr>
          <w:rFonts w:ascii="Arial" w:hAnsi="Arial" w:cs="Arial"/>
          <w:b/>
          <w:bCs/>
        </w:rPr>
      </w:pPr>
      <w:r w:rsidRPr="00051DE4">
        <w:rPr>
          <w:rFonts w:ascii="Arial" w:hAnsi="Arial" w:cs="Arial"/>
          <w:b/>
          <w:bCs/>
        </w:rPr>
        <w:t>6</w:t>
      </w:r>
      <w:r w:rsidRPr="002F2313">
        <w:rPr>
          <w:rFonts w:ascii="Arial" w:hAnsi="Arial" w:cs="Arial"/>
          <w:b/>
          <w:bCs/>
        </w:rPr>
        <w:t>.</w:t>
      </w:r>
      <w:r w:rsidR="002107A1">
        <w:rPr>
          <w:rFonts w:ascii="Arial" w:hAnsi="Arial" w:cs="Arial"/>
          <w:b/>
          <w:bCs/>
        </w:rPr>
        <w:t xml:space="preserve"> </w:t>
      </w:r>
      <w:r w:rsidR="002107A1" w:rsidRPr="002107A1">
        <w:rPr>
          <w:rFonts w:ascii="Arial" w:hAnsi="Arial" w:cs="Arial"/>
          <w:b/>
          <w:bCs/>
        </w:rPr>
        <w:t>Here is love vast as the ocean,</w:t>
      </w:r>
    </w:p>
    <w:p w14:paraId="580B6E5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ving kindness as the flood,</w:t>
      </w:r>
    </w:p>
    <w:p w14:paraId="4994AD9C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en the Prince of life, our ransom</w:t>
      </w:r>
    </w:p>
    <w:p w14:paraId="67D527B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hed for us His precious blood.</w:t>
      </w:r>
    </w:p>
    <w:p w14:paraId="7762775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o His love will not remember?</w:t>
      </w:r>
    </w:p>
    <w:p w14:paraId="1789443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o can cease to sing His praise?</w:t>
      </w:r>
    </w:p>
    <w:p w14:paraId="080A8BFC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e can never be </w:t>
      </w:r>
      <w:proofErr w:type="spellStart"/>
      <w:r>
        <w:rPr>
          <w:rFonts w:ascii="Arial" w:hAnsi="Arial" w:cs="Arial"/>
        </w:rPr>
        <w:t>forgotton</w:t>
      </w:r>
      <w:proofErr w:type="spellEnd"/>
    </w:p>
    <w:p w14:paraId="17A8F72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roughout heaven's eternal days.</w:t>
      </w:r>
    </w:p>
    <w:p w14:paraId="481E33E9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49BA59F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n the Mount of Crucifixion</w:t>
      </w:r>
    </w:p>
    <w:p w14:paraId="0D196CC3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untains opened deep and wide;</w:t>
      </w:r>
    </w:p>
    <w:p w14:paraId="236E322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rough the floodgates of God's mercy</w:t>
      </w:r>
    </w:p>
    <w:p w14:paraId="55860C28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lowed a vast and gracious tide.</w:t>
      </w:r>
    </w:p>
    <w:p w14:paraId="128D312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race and love, like mighty rivers,</w:t>
      </w:r>
    </w:p>
    <w:p w14:paraId="4DA357BE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oured incessant from above,</w:t>
      </w:r>
    </w:p>
    <w:p w14:paraId="0E6A052B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heaven's peace and perfect justice</w:t>
      </w:r>
    </w:p>
    <w:p w14:paraId="41C7D599" w14:textId="4A882CC1" w:rsidR="001A1727" w:rsidRPr="00AD31EF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Kissed a guilty world in love.</w:t>
      </w:r>
    </w:p>
    <w:p w14:paraId="31AF575E" w14:textId="77777777" w:rsidR="00EA39EC" w:rsidRPr="001A1727" w:rsidRDefault="00EA39EC" w:rsidP="001A1727">
      <w:pPr>
        <w:rPr>
          <w:rFonts w:eastAsia="Times New Roman"/>
        </w:rPr>
      </w:pPr>
    </w:p>
    <w:p w14:paraId="3B496423" w14:textId="183E617C" w:rsidR="009572B0" w:rsidRDefault="00C558DF" w:rsidP="00C558D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RAYER </w:t>
      </w:r>
      <w:r>
        <w:rPr>
          <w:rFonts w:ascii="Arial" w:hAnsi="Arial" w:cs="Arial"/>
        </w:rPr>
        <w:t xml:space="preserve">by </w:t>
      </w:r>
      <w:r w:rsidR="002107A1">
        <w:rPr>
          <w:rFonts w:ascii="Arial" w:hAnsi="Arial" w:cs="Arial"/>
        </w:rPr>
        <w:t>Jane</w:t>
      </w:r>
    </w:p>
    <w:p w14:paraId="125A599C" w14:textId="77777777" w:rsidR="002107A1" w:rsidRDefault="002107A1" w:rsidP="00C558DF">
      <w:pPr>
        <w:rPr>
          <w:rFonts w:ascii="Arial" w:hAnsi="Arial" w:cs="Arial"/>
        </w:rPr>
      </w:pPr>
    </w:p>
    <w:p w14:paraId="4EDEB2C4" w14:textId="77777777" w:rsidR="00E651DB" w:rsidRDefault="00E651DB" w:rsidP="00C558DF">
      <w:pPr>
        <w:rPr>
          <w:rFonts w:ascii="Arial" w:hAnsi="Arial" w:cs="Arial"/>
        </w:rPr>
      </w:pPr>
    </w:p>
    <w:p w14:paraId="62752AC9" w14:textId="77777777" w:rsidR="00E651DB" w:rsidRDefault="00E651DB" w:rsidP="00C558DF">
      <w:pPr>
        <w:rPr>
          <w:rFonts w:ascii="Arial" w:hAnsi="Arial" w:cs="Arial"/>
        </w:rPr>
      </w:pPr>
    </w:p>
    <w:p w14:paraId="576895DA" w14:textId="77777777" w:rsidR="002107A1" w:rsidRDefault="002107A1" w:rsidP="00C558D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412E1650" w14:textId="77777777" w:rsidR="002107A1" w:rsidRDefault="00051DE4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b/>
          <w:bCs/>
          <w:lang w:eastAsia="ko-KR"/>
        </w:rPr>
        <w:t>7</w:t>
      </w:r>
      <w:r w:rsidR="005A2320" w:rsidRPr="00B02564">
        <w:rPr>
          <w:rFonts w:ascii="Arial" w:hAnsi="Arial" w:cs="Arial"/>
          <w:b/>
          <w:bCs/>
          <w:lang w:eastAsia="ko-KR"/>
        </w:rPr>
        <w:t xml:space="preserve">. </w:t>
      </w:r>
      <w:r w:rsidR="002107A1" w:rsidRPr="002107A1">
        <w:rPr>
          <w:rFonts w:ascii="Arial" w:hAnsi="Arial" w:cs="Arial"/>
          <w:b/>
          <w:bCs/>
          <w:i/>
          <w:iCs/>
        </w:rPr>
        <w:t>All glory, laud, and honour</w:t>
      </w:r>
    </w:p>
    <w:p w14:paraId="201AC877" w14:textId="77777777" w:rsidR="002107A1" w:rsidRDefault="002107A1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 to </w:t>
      </w:r>
      <w:proofErr w:type="gramStart"/>
      <w:r>
        <w:rPr>
          <w:rFonts w:ascii="Arial" w:hAnsi="Arial" w:cs="Arial"/>
          <w:i/>
          <w:iCs/>
        </w:rPr>
        <w:t>thee</w:t>
      </w:r>
      <w:proofErr w:type="gramEnd"/>
      <w:r>
        <w:rPr>
          <w:rFonts w:ascii="Arial" w:hAnsi="Arial" w:cs="Arial"/>
          <w:i/>
          <w:iCs/>
        </w:rPr>
        <w:t xml:space="preserve"> Redeemer, King,</w:t>
      </w:r>
    </w:p>
    <w:p w14:paraId="3E89490F" w14:textId="77777777" w:rsidR="002107A1" w:rsidRDefault="002107A1" w:rsidP="002107A1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o whom the lips of children</w:t>
      </w:r>
    </w:p>
    <w:p w14:paraId="33C49765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 made sweet hosannas ring.</w:t>
      </w:r>
    </w:p>
    <w:p w14:paraId="17F0DA75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0DF9690A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ou art the King of Israel,</w:t>
      </w:r>
    </w:p>
    <w:p w14:paraId="343F5064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thou David's Royal Son,</w:t>
      </w:r>
    </w:p>
    <w:p w14:paraId="7BFBE929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who in the Lord's name </w:t>
      </w:r>
      <w:proofErr w:type="spellStart"/>
      <w:r>
        <w:rPr>
          <w:rFonts w:ascii="Arial" w:hAnsi="Arial" w:cs="Arial"/>
        </w:rPr>
        <w:t>comest</w:t>
      </w:r>
      <w:proofErr w:type="spellEnd"/>
      <w:r>
        <w:rPr>
          <w:rFonts w:ascii="Arial" w:hAnsi="Arial" w:cs="Arial"/>
        </w:rPr>
        <w:t>,</w:t>
      </w:r>
    </w:p>
    <w:p w14:paraId="0A2CCC2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the King and blessed one:</w:t>
      </w:r>
    </w:p>
    <w:p w14:paraId="739F8F69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4B4D9A4B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people of the Hebrews</w:t>
      </w:r>
    </w:p>
    <w:p w14:paraId="7B24FF7E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with palms before thee went:</w:t>
      </w:r>
    </w:p>
    <w:p w14:paraId="556A733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ur praise and prayer and anthems</w:t>
      </w:r>
    </w:p>
    <w:p w14:paraId="6FD2FB4A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before thee we present:</w:t>
      </w:r>
    </w:p>
    <w:p w14:paraId="0BFF3ED2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5A19B85B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thee before thy passion</w:t>
      </w:r>
    </w:p>
    <w:p w14:paraId="27C2727F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they sang their hymns of praise:</w:t>
      </w:r>
    </w:p>
    <w:p w14:paraId="69AF3A24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thee now high exalted</w:t>
      </w:r>
    </w:p>
    <w:p w14:paraId="28EA52C2" w14:textId="50A60247" w:rsidR="00F97606" w:rsidRPr="00F97606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 our melody we raise:</w:t>
      </w:r>
    </w:p>
    <w:p w14:paraId="7CBDEBAB" w14:textId="77777777" w:rsidR="00F97606" w:rsidRDefault="00F97606" w:rsidP="00555AF9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2AC259A5" w14:textId="4075A814" w:rsidR="00CE7FC9" w:rsidRPr="00555AF9" w:rsidRDefault="00BB0A9D" w:rsidP="00555AF9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4EDEDA36" w14:textId="045E251C" w:rsidR="008A27FC" w:rsidRP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A43C6A">
        <w:rPr>
          <w:rFonts w:ascii="Arial" w:hAnsi="Arial" w:cs="Arial"/>
          <w:b/>
          <w:bCs/>
        </w:rPr>
        <w:t xml:space="preserve">/ BANNS </w:t>
      </w:r>
    </w:p>
    <w:p w14:paraId="1EA89D78" w14:textId="77777777" w:rsidR="00390E4C" w:rsidRDefault="00390E4C" w:rsidP="006B45DD">
      <w:pPr>
        <w:widowControl/>
        <w:rPr>
          <w:rFonts w:ascii="Arial" w:hAnsi="Arial" w:cs="Arial"/>
          <w:sz w:val="18"/>
          <w:szCs w:val="18"/>
        </w:rPr>
      </w:pPr>
    </w:p>
    <w:p w14:paraId="3C59610F" w14:textId="77777777" w:rsidR="002107A1" w:rsidRDefault="00051DE4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  <w:lang w:eastAsia="ko-KR"/>
        </w:rPr>
        <w:t>8</w:t>
      </w:r>
      <w:r w:rsidR="005A2320">
        <w:rPr>
          <w:rFonts w:ascii="Arial" w:hAnsi="Arial" w:cs="Arial"/>
          <w:b/>
          <w:bCs/>
          <w:lang w:eastAsia="ko-KR"/>
        </w:rPr>
        <w:t>.</w:t>
      </w:r>
      <w:r w:rsidR="001A1727">
        <w:rPr>
          <w:rFonts w:ascii="Arial" w:hAnsi="Arial" w:cs="Arial"/>
          <w:b/>
          <w:bCs/>
          <w:lang w:eastAsia="ko-KR"/>
        </w:rPr>
        <w:t xml:space="preserve"> </w:t>
      </w:r>
      <w:r w:rsidR="002107A1" w:rsidRPr="002107A1">
        <w:rPr>
          <w:rFonts w:ascii="Arial" w:hAnsi="Arial" w:cs="Arial"/>
          <w:b/>
          <w:bCs/>
        </w:rPr>
        <w:t>Ride on, ride on in majesty!</w:t>
      </w:r>
    </w:p>
    <w:p w14:paraId="4BED5371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Hark, all the </w:t>
      </w:r>
      <w:proofErr w:type="gramStart"/>
      <w:r>
        <w:rPr>
          <w:rFonts w:ascii="Arial" w:hAnsi="Arial" w:cs="Arial"/>
        </w:rPr>
        <w:t>tribes</w:t>
      </w:r>
      <w:proofErr w:type="gramEnd"/>
      <w:r>
        <w:rPr>
          <w:rFonts w:ascii="Arial" w:hAnsi="Arial" w:cs="Arial"/>
        </w:rPr>
        <w:t xml:space="preserve"> hosanna cry.</w:t>
      </w:r>
    </w:p>
    <w:p w14:paraId="6AA6EB7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 Saviour meek, pursue thy road</w:t>
      </w:r>
    </w:p>
    <w:p w14:paraId="20A4372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ith palms and scattered garments strowed.</w:t>
      </w:r>
    </w:p>
    <w:p w14:paraId="56E3D357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7D2F8F1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ide on, ride on in majesty!</w:t>
      </w:r>
    </w:p>
    <w:p w14:paraId="2491411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lowly pomp ride on to die:</w:t>
      </w:r>
    </w:p>
    <w:p w14:paraId="737A0F9A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 Christ, thy triumphs now begin</w:t>
      </w:r>
    </w:p>
    <w:p w14:paraId="2CB56C66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'er captive death and conquered sin.</w:t>
      </w:r>
    </w:p>
    <w:p w14:paraId="470C5CCC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4050CC7C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ide on, ride on in majesty,</w:t>
      </w:r>
    </w:p>
    <w:p w14:paraId="76C18ABC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winged squadrons of the sky</w:t>
      </w:r>
    </w:p>
    <w:p w14:paraId="79F43864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ok down with sad and wondering eyes</w:t>
      </w:r>
    </w:p>
    <w:p w14:paraId="29245C53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see the approaching sacrifice.</w:t>
      </w:r>
    </w:p>
    <w:p w14:paraId="72F6A9B3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7BD93827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ide on, ride on in majesty!</w:t>
      </w:r>
    </w:p>
    <w:p w14:paraId="574C2162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 last and fiercest strife is nigh:</w:t>
      </w:r>
    </w:p>
    <w:p w14:paraId="1EA99820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proofErr w:type="gramStart"/>
      <w:r>
        <w:rPr>
          <w:rFonts w:ascii="Arial" w:hAnsi="Arial" w:cs="Arial"/>
        </w:rPr>
        <w:t>Father</w:t>
      </w:r>
      <w:proofErr w:type="gramEnd"/>
      <w:r>
        <w:rPr>
          <w:rFonts w:ascii="Arial" w:hAnsi="Arial" w:cs="Arial"/>
        </w:rPr>
        <w:t xml:space="preserve"> on his sapphire throne</w:t>
      </w:r>
    </w:p>
    <w:p w14:paraId="6B3DD033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waits his own anointed Son.</w:t>
      </w:r>
    </w:p>
    <w:p w14:paraId="3D6926CB" w14:textId="77777777" w:rsidR="002107A1" w:rsidRDefault="002107A1" w:rsidP="002107A1">
      <w:pPr>
        <w:widowControl/>
        <w:rPr>
          <w:rFonts w:ascii="Arial" w:hAnsi="Arial" w:cs="Arial"/>
          <w:sz w:val="10"/>
          <w:szCs w:val="10"/>
        </w:rPr>
      </w:pPr>
    </w:p>
    <w:p w14:paraId="060213B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Ride on, ride on in majesty!</w:t>
      </w:r>
    </w:p>
    <w:p w14:paraId="18BBF2E8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lowly pomp ride on to die;</w:t>
      </w:r>
    </w:p>
    <w:p w14:paraId="7D627F6D" w14:textId="77777777" w:rsidR="002107A1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bow thy meek head to mortal pain,</w:t>
      </w:r>
    </w:p>
    <w:p w14:paraId="26895911" w14:textId="3D1D2201" w:rsidR="009E418B" w:rsidRDefault="002107A1" w:rsidP="002107A1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en take, O God, thy power and reign.</w:t>
      </w:r>
    </w:p>
    <w:p w14:paraId="0ED9C810" w14:textId="7E2AA608" w:rsidR="006922B4" w:rsidRDefault="006922B4" w:rsidP="006922B4">
      <w:pPr>
        <w:widowControl/>
        <w:rPr>
          <w:rFonts w:ascii="Arial" w:hAnsi="Arial" w:cs="Arial"/>
        </w:rPr>
      </w:pPr>
    </w:p>
    <w:p w14:paraId="43BBCC3A" w14:textId="3D147520" w:rsidR="009E418B" w:rsidRDefault="009E418B" w:rsidP="006922B4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o in peace to love and serve the Lord.</w:t>
      </w:r>
    </w:p>
    <w:p w14:paraId="09905C6A" w14:textId="0C0E5265" w:rsidR="001A1727" w:rsidRPr="00D548CE" w:rsidRDefault="00454DFF" w:rsidP="001A1727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ll: </w:t>
      </w:r>
      <w:r w:rsidR="009E418B">
        <w:rPr>
          <w:rFonts w:ascii="Arial" w:hAnsi="Arial" w:cs="Arial"/>
          <w:b/>
          <w:bCs/>
        </w:rPr>
        <w:t>In the name of Christ, Amen!</w:t>
      </w:r>
    </w:p>
    <w:p w14:paraId="50E01890" w14:textId="14E2A0A2" w:rsidR="00390E4C" w:rsidRPr="00555AF9" w:rsidRDefault="00390E4C" w:rsidP="00555AF9">
      <w:pPr>
        <w:widowControl/>
        <w:rPr>
          <w:rFonts w:ascii="Arial" w:hAnsi="Arial" w:cs="Arial"/>
          <w:sz w:val="10"/>
          <w:szCs w:val="10"/>
        </w:rPr>
      </w:pPr>
    </w:p>
    <w:sectPr w:rsidR="00390E4C" w:rsidRPr="00555AF9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19473" w14:textId="77777777" w:rsidR="00EA2225" w:rsidRDefault="00EA2225">
      <w:r>
        <w:separator/>
      </w:r>
    </w:p>
  </w:endnote>
  <w:endnote w:type="continuationSeparator" w:id="0">
    <w:p w14:paraId="23CBDACC" w14:textId="77777777" w:rsidR="00EA2225" w:rsidRDefault="00EA2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6F7658" w14:textId="77777777" w:rsidR="00EA2225" w:rsidRDefault="00EA2225">
      <w:r>
        <w:separator/>
      </w:r>
    </w:p>
  </w:footnote>
  <w:footnote w:type="continuationSeparator" w:id="0">
    <w:p w14:paraId="3DF0030D" w14:textId="77777777" w:rsidR="00EA2225" w:rsidRDefault="00EA2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4"/>
  </w:num>
  <w:num w:numId="4" w16cid:durableId="1554656291">
    <w:abstractNumId w:val="6"/>
  </w:num>
  <w:num w:numId="5" w16cid:durableId="621571829">
    <w:abstractNumId w:val="2"/>
  </w:num>
  <w:num w:numId="6" w16cid:durableId="1064571962">
    <w:abstractNumId w:val="5"/>
  </w:num>
  <w:num w:numId="7" w16cid:durableId="93789154">
    <w:abstractNumId w:val="3"/>
  </w:num>
  <w:num w:numId="8" w16cid:durableId="12501158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PzWgDd7a+QLQAAAA=="/>
  </w:docVars>
  <w:rsids>
    <w:rsidRoot w:val="00004AD3"/>
    <w:rsid w:val="00004AD3"/>
    <w:rsid w:val="00010C8A"/>
    <w:rsid w:val="000242AB"/>
    <w:rsid w:val="00024610"/>
    <w:rsid w:val="00031AB9"/>
    <w:rsid w:val="00044709"/>
    <w:rsid w:val="00051DE4"/>
    <w:rsid w:val="000624F7"/>
    <w:rsid w:val="000645AD"/>
    <w:rsid w:val="00065D63"/>
    <w:rsid w:val="00066F80"/>
    <w:rsid w:val="0007267C"/>
    <w:rsid w:val="00077A6A"/>
    <w:rsid w:val="00080E15"/>
    <w:rsid w:val="000868C4"/>
    <w:rsid w:val="00097EDC"/>
    <w:rsid w:val="000B15FE"/>
    <w:rsid w:val="000C263A"/>
    <w:rsid w:val="000D4510"/>
    <w:rsid w:val="000D4E03"/>
    <w:rsid w:val="000E605A"/>
    <w:rsid w:val="00105B91"/>
    <w:rsid w:val="00133F21"/>
    <w:rsid w:val="001402B1"/>
    <w:rsid w:val="00142C5E"/>
    <w:rsid w:val="00160F8B"/>
    <w:rsid w:val="0016317C"/>
    <w:rsid w:val="00163A7C"/>
    <w:rsid w:val="00185D9B"/>
    <w:rsid w:val="001A1727"/>
    <w:rsid w:val="001A71D7"/>
    <w:rsid w:val="001B0B00"/>
    <w:rsid w:val="001E4AD4"/>
    <w:rsid w:val="001E5477"/>
    <w:rsid w:val="001F3A8E"/>
    <w:rsid w:val="002107A1"/>
    <w:rsid w:val="00210D90"/>
    <w:rsid w:val="00235DC7"/>
    <w:rsid w:val="002362F8"/>
    <w:rsid w:val="00244927"/>
    <w:rsid w:val="00255B91"/>
    <w:rsid w:val="00264FDD"/>
    <w:rsid w:val="00270ADD"/>
    <w:rsid w:val="00280151"/>
    <w:rsid w:val="002814F0"/>
    <w:rsid w:val="0029368B"/>
    <w:rsid w:val="00297DEE"/>
    <w:rsid w:val="002B3435"/>
    <w:rsid w:val="002D2D7C"/>
    <w:rsid w:val="002D7514"/>
    <w:rsid w:val="002E03F8"/>
    <w:rsid w:val="002E05CB"/>
    <w:rsid w:val="002F2313"/>
    <w:rsid w:val="002F4B35"/>
    <w:rsid w:val="00300D59"/>
    <w:rsid w:val="00311361"/>
    <w:rsid w:val="00311BCD"/>
    <w:rsid w:val="003222DA"/>
    <w:rsid w:val="00322E64"/>
    <w:rsid w:val="00332027"/>
    <w:rsid w:val="003439CF"/>
    <w:rsid w:val="00344047"/>
    <w:rsid w:val="003454B1"/>
    <w:rsid w:val="003518E4"/>
    <w:rsid w:val="00364E31"/>
    <w:rsid w:val="0037107C"/>
    <w:rsid w:val="003754F5"/>
    <w:rsid w:val="00390E4C"/>
    <w:rsid w:val="00397CCF"/>
    <w:rsid w:val="003B12D7"/>
    <w:rsid w:val="003B5241"/>
    <w:rsid w:val="003E60DF"/>
    <w:rsid w:val="003E7C44"/>
    <w:rsid w:val="003E7EF5"/>
    <w:rsid w:val="003F03B1"/>
    <w:rsid w:val="003F6E4E"/>
    <w:rsid w:val="004048E1"/>
    <w:rsid w:val="0040717C"/>
    <w:rsid w:val="004219DE"/>
    <w:rsid w:val="00430706"/>
    <w:rsid w:val="00430BA4"/>
    <w:rsid w:val="00454DFF"/>
    <w:rsid w:val="0045614E"/>
    <w:rsid w:val="004641F8"/>
    <w:rsid w:val="004653E9"/>
    <w:rsid w:val="00472412"/>
    <w:rsid w:val="00496FB2"/>
    <w:rsid w:val="004A1BEC"/>
    <w:rsid w:val="004A5ED5"/>
    <w:rsid w:val="004A7753"/>
    <w:rsid w:val="004F763B"/>
    <w:rsid w:val="00504B53"/>
    <w:rsid w:val="005051BB"/>
    <w:rsid w:val="005161C7"/>
    <w:rsid w:val="00517B46"/>
    <w:rsid w:val="00522E37"/>
    <w:rsid w:val="00555AF9"/>
    <w:rsid w:val="00561B0E"/>
    <w:rsid w:val="00564E44"/>
    <w:rsid w:val="005A03E4"/>
    <w:rsid w:val="005A2320"/>
    <w:rsid w:val="005B5C19"/>
    <w:rsid w:val="005D3896"/>
    <w:rsid w:val="005D706C"/>
    <w:rsid w:val="005E213D"/>
    <w:rsid w:val="005F2E4B"/>
    <w:rsid w:val="00602320"/>
    <w:rsid w:val="0062724D"/>
    <w:rsid w:val="00636307"/>
    <w:rsid w:val="006733EC"/>
    <w:rsid w:val="0068255C"/>
    <w:rsid w:val="006922B4"/>
    <w:rsid w:val="006B45DD"/>
    <w:rsid w:val="006B4A94"/>
    <w:rsid w:val="006C4143"/>
    <w:rsid w:val="006D494A"/>
    <w:rsid w:val="006E2607"/>
    <w:rsid w:val="006F48A9"/>
    <w:rsid w:val="006F7C75"/>
    <w:rsid w:val="00723863"/>
    <w:rsid w:val="0072445D"/>
    <w:rsid w:val="0074607A"/>
    <w:rsid w:val="007513D4"/>
    <w:rsid w:val="00771D20"/>
    <w:rsid w:val="007857F6"/>
    <w:rsid w:val="00793EE6"/>
    <w:rsid w:val="007A22CD"/>
    <w:rsid w:val="007A7FCF"/>
    <w:rsid w:val="007C2909"/>
    <w:rsid w:val="007C7D49"/>
    <w:rsid w:val="00800F0B"/>
    <w:rsid w:val="00805743"/>
    <w:rsid w:val="008064D9"/>
    <w:rsid w:val="00813948"/>
    <w:rsid w:val="00820577"/>
    <w:rsid w:val="00824419"/>
    <w:rsid w:val="008248CA"/>
    <w:rsid w:val="00827035"/>
    <w:rsid w:val="00835D5F"/>
    <w:rsid w:val="008710D2"/>
    <w:rsid w:val="00875D9D"/>
    <w:rsid w:val="008777A7"/>
    <w:rsid w:val="008901F0"/>
    <w:rsid w:val="008A27FC"/>
    <w:rsid w:val="008A76A2"/>
    <w:rsid w:val="008B1EC5"/>
    <w:rsid w:val="008C16C5"/>
    <w:rsid w:val="008E14F0"/>
    <w:rsid w:val="00933BD1"/>
    <w:rsid w:val="00940ECC"/>
    <w:rsid w:val="0095296B"/>
    <w:rsid w:val="009572B0"/>
    <w:rsid w:val="00987EEE"/>
    <w:rsid w:val="009C1B4A"/>
    <w:rsid w:val="009D4D5D"/>
    <w:rsid w:val="009E418B"/>
    <w:rsid w:val="009E72EE"/>
    <w:rsid w:val="009F0D6C"/>
    <w:rsid w:val="009F23E8"/>
    <w:rsid w:val="009F39FE"/>
    <w:rsid w:val="00A04420"/>
    <w:rsid w:val="00A3410F"/>
    <w:rsid w:val="00A43C6A"/>
    <w:rsid w:val="00A73858"/>
    <w:rsid w:val="00A932F4"/>
    <w:rsid w:val="00A95C14"/>
    <w:rsid w:val="00AC0013"/>
    <w:rsid w:val="00AD2DDF"/>
    <w:rsid w:val="00AD31EF"/>
    <w:rsid w:val="00AF3C20"/>
    <w:rsid w:val="00AF3F8B"/>
    <w:rsid w:val="00B02564"/>
    <w:rsid w:val="00B03A5F"/>
    <w:rsid w:val="00B03FB0"/>
    <w:rsid w:val="00B04761"/>
    <w:rsid w:val="00B05A74"/>
    <w:rsid w:val="00B25C62"/>
    <w:rsid w:val="00B529E3"/>
    <w:rsid w:val="00B66616"/>
    <w:rsid w:val="00B724FF"/>
    <w:rsid w:val="00B80878"/>
    <w:rsid w:val="00B87908"/>
    <w:rsid w:val="00BB0A9D"/>
    <w:rsid w:val="00BC3896"/>
    <w:rsid w:val="00BD1808"/>
    <w:rsid w:val="00BE200F"/>
    <w:rsid w:val="00BF7C6E"/>
    <w:rsid w:val="00C13EA0"/>
    <w:rsid w:val="00C4680B"/>
    <w:rsid w:val="00C558DF"/>
    <w:rsid w:val="00C76D8C"/>
    <w:rsid w:val="00C86DAA"/>
    <w:rsid w:val="00CA1A89"/>
    <w:rsid w:val="00CC18B5"/>
    <w:rsid w:val="00CC2E7B"/>
    <w:rsid w:val="00CD79B7"/>
    <w:rsid w:val="00CE041C"/>
    <w:rsid w:val="00CE1126"/>
    <w:rsid w:val="00CE2B41"/>
    <w:rsid w:val="00CE645D"/>
    <w:rsid w:val="00CE7FC9"/>
    <w:rsid w:val="00CF069D"/>
    <w:rsid w:val="00D0546F"/>
    <w:rsid w:val="00D26841"/>
    <w:rsid w:val="00D26AB9"/>
    <w:rsid w:val="00D46E36"/>
    <w:rsid w:val="00D51C4E"/>
    <w:rsid w:val="00D548CE"/>
    <w:rsid w:val="00D753C4"/>
    <w:rsid w:val="00D80CC6"/>
    <w:rsid w:val="00DB5E2C"/>
    <w:rsid w:val="00DD33AF"/>
    <w:rsid w:val="00E0062E"/>
    <w:rsid w:val="00E105DB"/>
    <w:rsid w:val="00E2425B"/>
    <w:rsid w:val="00E3139C"/>
    <w:rsid w:val="00E651DB"/>
    <w:rsid w:val="00E709D5"/>
    <w:rsid w:val="00E90941"/>
    <w:rsid w:val="00EA1848"/>
    <w:rsid w:val="00EA2225"/>
    <w:rsid w:val="00EA39EC"/>
    <w:rsid w:val="00EB4627"/>
    <w:rsid w:val="00EB536A"/>
    <w:rsid w:val="00F27654"/>
    <w:rsid w:val="00F433B4"/>
    <w:rsid w:val="00F53CD5"/>
    <w:rsid w:val="00F5710F"/>
    <w:rsid w:val="00F71C85"/>
    <w:rsid w:val="00F73312"/>
    <w:rsid w:val="00F86A14"/>
    <w:rsid w:val="00F97606"/>
    <w:rsid w:val="00FA346F"/>
    <w:rsid w:val="00FC2DEA"/>
    <w:rsid w:val="00FD5803"/>
    <w:rsid w:val="00FF1C32"/>
    <w:rsid w:val="00FF3F2A"/>
    <w:rsid w:val="00FF58D1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uiPriority w:val="99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76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76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</Pages>
  <Words>984</Words>
  <Characters>561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38</cp:revision>
  <cp:lastPrinted>2026-01-08T09:38:00Z</cp:lastPrinted>
  <dcterms:created xsi:type="dcterms:W3CDTF">2025-03-07T13:29:00Z</dcterms:created>
  <dcterms:modified xsi:type="dcterms:W3CDTF">2026-03-24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